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3386" w14:textId="425FB82F" w:rsidR="00D95CFC" w:rsidRDefault="00D95CFC" w:rsidP="00D95CFC">
      <w:pPr>
        <w:pStyle w:val="Geenafstand"/>
        <w:rPr>
          <w:b/>
          <w:sz w:val="36"/>
          <w:szCs w:val="36"/>
        </w:rPr>
      </w:pPr>
      <w:r>
        <w:rPr>
          <w:b/>
          <w:sz w:val="36"/>
          <w:szCs w:val="36"/>
        </w:rPr>
        <w:t xml:space="preserve">Liturgieoverzicht voor de morgendienst van zondag 3 </w:t>
      </w:r>
      <w:r w:rsidR="001B13DF">
        <w:rPr>
          <w:b/>
          <w:sz w:val="36"/>
          <w:szCs w:val="36"/>
        </w:rPr>
        <w:t xml:space="preserve">oktober </w:t>
      </w:r>
      <w:r>
        <w:rPr>
          <w:b/>
          <w:sz w:val="36"/>
          <w:szCs w:val="36"/>
        </w:rPr>
        <w:t xml:space="preserve">2021 om 10.00 uur in de </w:t>
      </w:r>
      <w:proofErr w:type="spellStart"/>
      <w:r>
        <w:rPr>
          <w:b/>
          <w:sz w:val="36"/>
          <w:szCs w:val="36"/>
        </w:rPr>
        <w:t>Emmaüskerk</w:t>
      </w:r>
      <w:proofErr w:type="spellEnd"/>
      <w:r>
        <w:rPr>
          <w:b/>
          <w:sz w:val="36"/>
          <w:szCs w:val="36"/>
        </w:rPr>
        <w:t xml:space="preserve"> te Hattem</w:t>
      </w:r>
    </w:p>
    <w:p w14:paraId="28A59690" w14:textId="77777777" w:rsidR="00D95CFC" w:rsidRDefault="00D95CFC" w:rsidP="00D95CFC">
      <w:pPr>
        <w:pStyle w:val="Geenafstand"/>
        <w:rPr>
          <w:rFonts w:cstheme="minorHAnsi"/>
          <w:b/>
          <w:bCs/>
        </w:rPr>
      </w:pPr>
    </w:p>
    <w:p w14:paraId="738DE7F4" w14:textId="77777777" w:rsidR="00D95CFC" w:rsidRPr="008E1CBF" w:rsidRDefault="00D95CFC" w:rsidP="00D95CFC">
      <w:pPr>
        <w:pStyle w:val="Geenafstand"/>
      </w:pPr>
      <w:r w:rsidRPr="008E1CBF">
        <w:t>Voorganger</w:t>
      </w:r>
      <w:r w:rsidRPr="008E1CBF">
        <w:tab/>
        <w:t>: ds. D.M. van de Linde</w:t>
      </w:r>
    </w:p>
    <w:p w14:paraId="26086D15" w14:textId="77777777" w:rsidR="00D95CFC" w:rsidRPr="008E1CBF" w:rsidRDefault="00D95CFC" w:rsidP="00D95CFC">
      <w:pPr>
        <w:pStyle w:val="Geenafstand"/>
      </w:pPr>
      <w:r w:rsidRPr="008E1CBF">
        <w:t xml:space="preserve">Organist </w:t>
      </w:r>
      <w:r w:rsidRPr="008E1CBF">
        <w:tab/>
        <w:t xml:space="preserve">: dhr. </w:t>
      </w:r>
      <w:r>
        <w:t xml:space="preserve">J. </w:t>
      </w:r>
      <w:proofErr w:type="spellStart"/>
      <w:r>
        <w:t>Oenk</w:t>
      </w:r>
      <w:proofErr w:type="spellEnd"/>
    </w:p>
    <w:p w14:paraId="2C4D98C5" w14:textId="77777777" w:rsidR="00D95CFC" w:rsidRPr="008E1CBF" w:rsidRDefault="00D95CFC" w:rsidP="00D95CFC">
      <w:pPr>
        <w:pStyle w:val="Geenafstand"/>
      </w:pPr>
      <w:r w:rsidRPr="008E1CBF">
        <w:t>Koster</w:t>
      </w:r>
      <w:r w:rsidRPr="008E1CBF">
        <w:tab/>
      </w:r>
      <w:r w:rsidRPr="008E1CBF">
        <w:tab/>
        <w:t xml:space="preserve">: dhr. </w:t>
      </w:r>
      <w:r>
        <w:t>H. Rook</w:t>
      </w:r>
    </w:p>
    <w:p w14:paraId="37EA84C0" w14:textId="77777777" w:rsidR="00D95CFC" w:rsidRPr="008E1CBF" w:rsidRDefault="00D95CFC" w:rsidP="00D95CFC">
      <w:pPr>
        <w:pStyle w:val="Geenafstand"/>
      </w:pPr>
      <w:r w:rsidRPr="008E1CBF">
        <w:t>Beamer</w:t>
      </w:r>
      <w:r>
        <w:tab/>
      </w:r>
      <w:r w:rsidRPr="008E1CBF">
        <w:tab/>
        <w:t xml:space="preserve">: </w:t>
      </w:r>
      <w:r>
        <w:t xml:space="preserve">Bram van </w:t>
      </w:r>
      <w:proofErr w:type="spellStart"/>
      <w:r>
        <w:t>Belzen</w:t>
      </w:r>
      <w:proofErr w:type="spellEnd"/>
      <w:r>
        <w:t xml:space="preserve"> en Lieke Jonker</w:t>
      </w:r>
    </w:p>
    <w:p w14:paraId="3AF382A8" w14:textId="77777777" w:rsidR="00D95CFC" w:rsidRPr="002E4B87" w:rsidRDefault="00D95CFC" w:rsidP="00D95CFC">
      <w:pPr>
        <w:pStyle w:val="Geenafstand"/>
        <w:rPr>
          <w:rFonts w:asciiTheme="minorHAnsi" w:hAnsiTheme="minorHAnsi" w:cstheme="minorHAnsi"/>
          <w:b/>
          <w:bCs/>
        </w:rPr>
      </w:pPr>
    </w:p>
    <w:p w14:paraId="5430B3C6" w14:textId="77777777" w:rsidR="00AB5416" w:rsidRDefault="00AB5416" w:rsidP="00D95CFC">
      <w:pPr>
        <w:pStyle w:val="Geenafstand"/>
        <w:rPr>
          <w:rFonts w:asciiTheme="minorHAnsi" w:hAnsiTheme="minorHAnsi" w:cstheme="minorHAnsi"/>
          <w:b/>
          <w:bCs/>
        </w:rPr>
      </w:pPr>
    </w:p>
    <w:p w14:paraId="2AE836C2" w14:textId="5B6887DB" w:rsidR="00D95CFC" w:rsidRDefault="00D95CFC" w:rsidP="00D95CFC">
      <w:pPr>
        <w:pStyle w:val="Geenafstand"/>
        <w:rPr>
          <w:rFonts w:asciiTheme="minorHAnsi" w:hAnsiTheme="minorHAnsi" w:cstheme="minorHAnsi"/>
          <w:b/>
          <w:bCs/>
        </w:rPr>
      </w:pPr>
      <w:r>
        <w:rPr>
          <w:rFonts w:asciiTheme="minorHAnsi" w:hAnsiTheme="minorHAnsi" w:cstheme="minorHAnsi"/>
          <w:b/>
          <w:bCs/>
        </w:rPr>
        <w:t>Welkom en mededelingen</w:t>
      </w:r>
    </w:p>
    <w:p w14:paraId="29896E25" w14:textId="77777777" w:rsidR="00D95CFC" w:rsidRDefault="00D95CFC" w:rsidP="00D95CFC">
      <w:pPr>
        <w:pStyle w:val="Geenafstand"/>
        <w:rPr>
          <w:rFonts w:asciiTheme="minorHAnsi" w:hAnsiTheme="minorHAnsi" w:cstheme="minorHAnsi"/>
          <w:b/>
          <w:bCs/>
        </w:rPr>
      </w:pPr>
    </w:p>
    <w:p w14:paraId="673696C9" w14:textId="77777777" w:rsidR="00AB5416" w:rsidRDefault="00AB5416" w:rsidP="00D95CFC">
      <w:pPr>
        <w:pStyle w:val="Geenafstand"/>
        <w:rPr>
          <w:rFonts w:asciiTheme="minorHAnsi" w:hAnsiTheme="minorHAnsi" w:cstheme="minorHAnsi"/>
          <w:b/>
          <w:bCs/>
        </w:rPr>
      </w:pPr>
      <w:bookmarkStart w:id="0" w:name="_Hlk68853900"/>
    </w:p>
    <w:p w14:paraId="185347BA" w14:textId="6B6D9D40" w:rsidR="00D95CFC" w:rsidRPr="00E27499" w:rsidRDefault="00D95CFC" w:rsidP="00D95CFC">
      <w:pPr>
        <w:pStyle w:val="Geenafstand"/>
        <w:rPr>
          <w:rFonts w:asciiTheme="minorHAnsi" w:hAnsiTheme="minorHAnsi" w:cstheme="minorHAnsi"/>
          <w:b/>
          <w:bCs/>
        </w:rPr>
        <w:sectPr w:rsidR="00D95CFC" w:rsidRPr="00E27499" w:rsidSect="00D95CFC">
          <w:pgSz w:w="11906" w:h="16838"/>
          <w:pgMar w:top="720" w:right="720" w:bottom="720" w:left="720" w:header="708" w:footer="708" w:gutter="0"/>
          <w:cols w:space="708"/>
          <w:docGrid w:linePitch="360"/>
        </w:sectPr>
      </w:pPr>
      <w:r>
        <w:rPr>
          <w:rFonts w:asciiTheme="minorHAnsi" w:hAnsiTheme="minorHAnsi" w:cstheme="minorHAnsi"/>
          <w:b/>
          <w:bCs/>
        </w:rPr>
        <w:t>Zingen: Gezang 457: 1 en 2  (Liedboek 1973)</w:t>
      </w:r>
    </w:p>
    <w:bookmarkEnd w:id="0"/>
    <w:p w14:paraId="4DF36C95"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1</w:t>
      </w:r>
    </w:p>
    <w:p w14:paraId="0E996AF2"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Heilig, heilig, heilig! Heer, God almachtig,</w:t>
      </w:r>
    </w:p>
    <w:p w14:paraId="2EA87F16"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vroeg in de morgen word' U ons lied gewijd.</w:t>
      </w:r>
    </w:p>
    <w:p w14:paraId="1120392D"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Heilig, heilig, heilig! Liefdevol en machtig,</w:t>
      </w:r>
    </w:p>
    <w:p w14:paraId="1C3E2015"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Drievuldig God, die één in wezen zijt.</w:t>
      </w:r>
    </w:p>
    <w:p w14:paraId="36F69562"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2</w:t>
      </w:r>
    </w:p>
    <w:p w14:paraId="2CCDA379"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Heilig, heilig, heilig! Heiligen aanbidden,</w:t>
      </w:r>
    </w:p>
    <w:p w14:paraId="68052EBF"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werpen aan de glazen zee hun gouden kronen neer.</w:t>
      </w:r>
    </w:p>
    <w:p w14:paraId="29DF54C4" w14:textId="77777777" w:rsidR="00D95CFC" w:rsidRPr="00806423" w:rsidRDefault="00D95CFC" w:rsidP="00D95CFC">
      <w:pPr>
        <w:pStyle w:val="Geenafstand"/>
        <w:rPr>
          <w:rFonts w:asciiTheme="minorHAnsi" w:hAnsiTheme="minorHAnsi" w:cstheme="minorHAnsi"/>
        </w:rPr>
      </w:pPr>
      <w:r w:rsidRPr="00806423">
        <w:rPr>
          <w:rFonts w:asciiTheme="minorHAnsi" w:hAnsiTheme="minorHAnsi" w:cstheme="minorHAnsi"/>
        </w:rPr>
        <w:t>Eeuwig zij U ere, waar Gij troont te midden</w:t>
      </w:r>
    </w:p>
    <w:p w14:paraId="77C3B4F2" w14:textId="77777777" w:rsidR="00D95CFC" w:rsidRDefault="00D95CFC" w:rsidP="00D95CFC">
      <w:pPr>
        <w:pStyle w:val="Geenafstand"/>
        <w:rPr>
          <w:rFonts w:asciiTheme="minorHAnsi" w:hAnsiTheme="minorHAnsi" w:cstheme="minorHAnsi"/>
        </w:rPr>
      </w:pPr>
      <w:r w:rsidRPr="00806423">
        <w:rPr>
          <w:rFonts w:asciiTheme="minorHAnsi" w:hAnsiTheme="minorHAnsi" w:cstheme="minorHAnsi"/>
        </w:rPr>
        <w:t xml:space="preserve">al uwe </w:t>
      </w:r>
      <w:proofErr w:type="spellStart"/>
      <w:r w:rsidRPr="00806423">
        <w:rPr>
          <w:rFonts w:asciiTheme="minorHAnsi" w:hAnsiTheme="minorHAnsi" w:cstheme="minorHAnsi"/>
        </w:rPr>
        <w:t>englen</w:t>
      </w:r>
      <w:proofErr w:type="spellEnd"/>
      <w:r w:rsidRPr="00806423">
        <w:rPr>
          <w:rFonts w:asciiTheme="minorHAnsi" w:hAnsiTheme="minorHAnsi" w:cstheme="minorHAnsi"/>
        </w:rPr>
        <w:t>, onvolprezen Heer.</w:t>
      </w:r>
    </w:p>
    <w:p w14:paraId="2A01AEA3" w14:textId="77777777" w:rsidR="00D95CFC" w:rsidRDefault="00D95CFC" w:rsidP="00D95CFC">
      <w:pPr>
        <w:pStyle w:val="Geenafstand"/>
        <w:rPr>
          <w:rFonts w:asciiTheme="minorHAnsi" w:hAnsiTheme="minorHAnsi" w:cstheme="minorHAnsi"/>
        </w:rPr>
        <w:sectPr w:rsidR="00D95CFC" w:rsidSect="00806423">
          <w:type w:val="continuous"/>
          <w:pgSz w:w="11906" w:h="16838"/>
          <w:pgMar w:top="720" w:right="720" w:bottom="720" w:left="720" w:header="708" w:footer="708" w:gutter="0"/>
          <w:cols w:num="2" w:space="708"/>
          <w:docGrid w:linePitch="360"/>
        </w:sectPr>
      </w:pPr>
    </w:p>
    <w:p w14:paraId="1D956D79" w14:textId="77777777" w:rsidR="00D95CFC" w:rsidRDefault="00D95CFC" w:rsidP="00D95CFC">
      <w:pPr>
        <w:pStyle w:val="Geenafstand"/>
        <w:rPr>
          <w:rFonts w:asciiTheme="minorHAnsi" w:hAnsiTheme="minorHAnsi" w:cstheme="minorHAnsi"/>
        </w:rPr>
      </w:pPr>
    </w:p>
    <w:p w14:paraId="7A22A575" w14:textId="77777777" w:rsidR="00AB5416" w:rsidRDefault="00AB5416" w:rsidP="00D95CFC">
      <w:pPr>
        <w:pStyle w:val="Geenafstand"/>
        <w:rPr>
          <w:rFonts w:asciiTheme="minorHAnsi" w:hAnsiTheme="minorHAnsi" w:cstheme="minorHAnsi"/>
          <w:b/>
          <w:bCs/>
        </w:rPr>
      </w:pPr>
    </w:p>
    <w:p w14:paraId="67C3099B" w14:textId="1D55A834" w:rsidR="00D95CFC" w:rsidRDefault="00D95CFC" w:rsidP="00D95CFC">
      <w:pPr>
        <w:pStyle w:val="Geenafstand"/>
        <w:rPr>
          <w:rFonts w:asciiTheme="minorHAnsi" w:hAnsiTheme="minorHAnsi" w:cstheme="minorHAnsi"/>
          <w:b/>
          <w:bCs/>
        </w:rPr>
      </w:pPr>
      <w:r>
        <w:rPr>
          <w:rFonts w:asciiTheme="minorHAnsi" w:hAnsiTheme="minorHAnsi" w:cstheme="minorHAnsi"/>
          <w:b/>
          <w:bCs/>
        </w:rPr>
        <w:t>Bemoediging</w:t>
      </w:r>
      <w:r w:rsidRPr="00725144">
        <w:rPr>
          <w:rFonts w:asciiTheme="minorHAnsi" w:hAnsiTheme="minorHAnsi" w:cstheme="minorHAnsi"/>
          <w:b/>
          <w:bCs/>
        </w:rPr>
        <w:t xml:space="preserve"> en groet</w:t>
      </w:r>
    </w:p>
    <w:p w14:paraId="405472B3" w14:textId="77777777" w:rsidR="00D95CFC" w:rsidRDefault="00D95CFC" w:rsidP="00D95CFC">
      <w:pPr>
        <w:pStyle w:val="Geenafstand"/>
        <w:rPr>
          <w:rFonts w:eastAsia="Times New Roman" w:cstheme="minorHAnsi"/>
          <w:b/>
          <w:lang w:eastAsia="nl-NL"/>
        </w:rPr>
      </w:pPr>
    </w:p>
    <w:p w14:paraId="02C10C61" w14:textId="77777777" w:rsidR="00D95CFC" w:rsidRDefault="00D95CFC" w:rsidP="00D95CFC">
      <w:pPr>
        <w:spacing w:after="0" w:line="240" w:lineRule="auto"/>
        <w:rPr>
          <w:rFonts w:ascii="Calibri" w:eastAsia="Times New Roman" w:hAnsi="Calibri" w:cstheme="minorHAnsi"/>
          <w:b/>
          <w:bCs/>
          <w:lang w:eastAsia="nl-NL"/>
        </w:rPr>
      </w:pPr>
      <w:bookmarkStart w:id="1" w:name="_Hlk536194010"/>
      <w:r w:rsidRPr="00806423">
        <w:rPr>
          <w:rFonts w:ascii="Calibri" w:eastAsia="Times New Roman" w:hAnsi="Calibri" w:cstheme="minorHAnsi"/>
          <w:b/>
          <w:bCs/>
          <w:lang w:eastAsia="nl-NL"/>
        </w:rPr>
        <w:t xml:space="preserve">Zingen: Gezang 457: </w:t>
      </w:r>
      <w:r>
        <w:rPr>
          <w:rFonts w:ascii="Calibri" w:eastAsia="Times New Roman" w:hAnsi="Calibri" w:cstheme="minorHAnsi"/>
          <w:b/>
          <w:bCs/>
          <w:lang w:eastAsia="nl-NL"/>
        </w:rPr>
        <w:t>3 e</w:t>
      </w:r>
      <w:r w:rsidRPr="00806423">
        <w:rPr>
          <w:rFonts w:ascii="Calibri" w:eastAsia="Times New Roman" w:hAnsi="Calibri" w:cstheme="minorHAnsi"/>
          <w:b/>
          <w:bCs/>
          <w:lang w:eastAsia="nl-NL"/>
        </w:rPr>
        <w:t xml:space="preserve">n </w:t>
      </w:r>
      <w:r>
        <w:rPr>
          <w:rFonts w:ascii="Calibri" w:eastAsia="Times New Roman" w:hAnsi="Calibri" w:cstheme="minorHAnsi"/>
          <w:b/>
          <w:bCs/>
          <w:lang w:eastAsia="nl-NL"/>
        </w:rPr>
        <w:t>4</w:t>
      </w:r>
      <w:r w:rsidRPr="00806423">
        <w:rPr>
          <w:rFonts w:ascii="Calibri" w:eastAsia="Times New Roman" w:hAnsi="Calibri" w:cstheme="minorHAnsi"/>
          <w:b/>
          <w:bCs/>
          <w:lang w:eastAsia="nl-NL"/>
        </w:rPr>
        <w:t xml:space="preserve">  (Liedboek 1973)</w:t>
      </w:r>
    </w:p>
    <w:p w14:paraId="4304A66D" w14:textId="77777777" w:rsidR="00D95CFC" w:rsidRDefault="00D95CFC" w:rsidP="00D95CFC">
      <w:pPr>
        <w:spacing w:after="0" w:line="240" w:lineRule="auto"/>
        <w:rPr>
          <w:rFonts w:ascii="Calibri" w:eastAsia="Times New Roman" w:hAnsi="Calibri" w:cstheme="minorHAnsi"/>
          <w:bCs/>
          <w:lang w:eastAsia="nl-NL"/>
        </w:rPr>
        <w:sectPr w:rsidR="00D95CFC" w:rsidSect="00D94414">
          <w:footerReference w:type="default" r:id="rId7"/>
          <w:type w:val="continuous"/>
          <w:pgSz w:w="11906" w:h="16838"/>
          <w:pgMar w:top="720" w:right="720" w:bottom="720" w:left="720" w:header="708" w:footer="708" w:gutter="0"/>
          <w:cols w:space="708"/>
          <w:docGrid w:linePitch="360"/>
        </w:sectPr>
      </w:pPr>
    </w:p>
    <w:p w14:paraId="24717E7D"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3</w:t>
      </w:r>
    </w:p>
    <w:p w14:paraId="310E588E"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Heilig, heilig, heilig! Gij gehuld in duister,</w:t>
      </w:r>
    </w:p>
    <w:p w14:paraId="0E67FC95"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geen oog op aarde ziet U zoals Gij zijt.</w:t>
      </w:r>
    </w:p>
    <w:p w14:paraId="46518E0F"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Gij alleen zijt heilig, enig in uw luister,</w:t>
      </w:r>
    </w:p>
    <w:p w14:paraId="41C3BC8D"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één en al vuur en liefde en majesteit.</w:t>
      </w:r>
    </w:p>
    <w:p w14:paraId="0D2544AB" w14:textId="77777777" w:rsidR="00D95CFC" w:rsidRPr="00806423" w:rsidRDefault="00D95CFC" w:rsidP="00D95CFC">
      <w:pPr>
        <w:spacing w:after="0" w:line="240" w:lineRule="auto"/>
        <w:rPr>
          <w:rFonts w:ascii="Calibri" w:eastAsia="Times New Roman" w:hAnsi="Calibri" w:cstheme="minorHAnsi"/>
          <w:bCs/>
          <w:lang w:eastAsia="nl-NL"/>
        </w:rPr>
      </w:pPr>
    </w:p>
    <w:p w14:paraId="69C8069F"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4</w:t>
      </w:r>
    </w:p>
    <w:p w14:paraId="39B2EBF0"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Heilig, heilig, heilig! Heer, God almachtig</w:t>
      </w:r>
    </w:p>
    <w:p w14:paraId="2012186D"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hemel, zee en aarde verhoogt uw heerlijkheid.</w:t>
      </w:r>
    </w:p>
    <w:p w14:paraId="713FD6F3" w14:textId="77777777" w:rsidR="00D95CFC" w:rsidRPr="00806423"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Heilig, heilig, heilig! Liefdevol en machtig,</w:t>
      </w:r>
    </w:p>
    <w:p w14:paraId="392621D0" w14:textId="77777777" w:rsidR="00D95CFC" w:rsidRDefault="00D95CFC" w:rsidP="00D95CFC">
      <w:pPr>
        <w:spacing w:after="0" w:line="240" w:lineRule="auto"/>
        <w:rPr>
          <w:rFonts w:ascii="Calibri" w:eastAsia="Times New Roman" w:hAnsi="Calibri" w:cstheme="minorHAnsi"/>
          <w:bCs/>
          <w:lang w:eastAsia="nl-NL"/>
        </w:rPr>
      </w:pPr>
      <w:r w:rsidRPr="00806423">
        <w:rPr>
          <w:rFonts w:ascii="Calibri" w:eastAsia="Times New Roman" w:hAnsi="Calibri" w:cstheme="minorHAnsi"/>
          <w:bCs/>
          <w:lang w:eastAsia="nl-NL"/>
        </w:rPr>
        <w:t>Drievuldig God, die één in wezen zijt.</w:t>
      </w:r>
    </w:p>
    <w:p w14:paraId="06EBF405" w14:textId="77777777" w:rsidR="00D95CFC" w:rsidRDefault="00D95CFC" w:rsidP="00D95CFC">
      <w:pPr>
        <w:spacing w:after="0" w:line="240" w:lineRule="auto"/>
        <w:rPr>
          <w:rFonts w:eastAsia="Times New Roman" w:cstheme="minorHAnsi"/>
          <w:b/>
          <w:lang w:eastAsia="nl-NL"/>
        </w:rPr>
        <w:sectPr w:rsidR="00D95CFC" w:rsidSect="00806423">
          <w:type w:val="continuous"/>
          <w:pgSz w:w="11906" w:h="16838"/>
          <w:pgMar w:top="720" w:right="720" w:bottom="720" w:left="720" w:header="708" w:footer="708" w:gutter="0"/>
          <w:cols w:num="2" w:space="708"/>
          <w:docGrid w:linePitch="360"/>
        </w:sectPr>
      </w:pPr>
    </w:p>
    <w:bookmarkEnd w:id="1"/>
    <w:p w14:paraId="126B1B62" w14:textId="77777777" w:rsidR="00AB5416" w:rsidRDefault="00AB5416" w:rsidP="00D95CFC">
      <w:pPr>
        <w:spacing w:after="0" w:line="240" w:lineRule="auto"/>
        <w:rPr>
          <w:rFonts w:eastAsia="Times New Roman" w:cstheme="minorHAnsi"/>
          <w:b/>
          <w:lang w:eastAsia="nl-NL"/>
        </w:rPr>
      </w:pPr>
    </w:p>
    <w:p w14:paraId="24FD13EC" w14:textId="1E328027" w:rsidR="00D95CFC" w:rsidRPr="003E0107" w:rsidRDefault="00D95CFC" w:rsidP="00D95CFC">
      <w:pPr>
        <w:spacing w:after="0" w:line="240" w:lineRule="auto"/>
        <w:rPr>
          <w:rFonts w:eastAsia="Times New Roman" w:cstheme="minorHAnsi"/>
          <w:b/>
          <w:lang w:eastAsia="nl-NL"/>
        </w:rPr>
      </w:pPr>
      <w:r>
        <w:rPr>
          <w:rFonts w:eastAsia="Times New Roman" w:cstheme="minorHAnsi"/>
          <w:b/>
          <w:lang w:eastAsia="nl-NL"/>
        </w:rPr>
        <w:t>Geboden</w:t>
      </w:r>
    </w:p>
    <w:p w14:paraId="1BF20FBD" w14:textId="77777777" w:rsidR="00D95CFC" w:rsidRDefault="00D95CFC" w:rsidP="00D95CFC">
      <w:pPr>
        <w:spacing w:after="0" w:line="240" w:lineRule="auto"/>
        <w:rPr>
          <w:rFonts w:eastAsia="Times New Roman" w:cstheme="minorHAnsi"/>
          <w:b/>
          <w:lang w:eastAsia="nl-NL"/>
        </w:rPr>
      </w:pPr>
    </w:p>
    <w:p w14:paraId="305298AF" w14:textId="77777777" w:rsidR="00D95CFC" w:rsidRDefault="00D95CFC" w:rsidP="00D95CFC">
      <w:pPr>
        <w:spacing w:after="0" w:line="240" w:lineRule="auto"/>
        <w:rPr>
          <w:rFonts w:eastAsia="Times New Roman" w:cstheme="minorHAnsi"/>
          <w:b/>
          <w:lang w:eastAsia="nl-NL"/>
        </w:rPr>
      </w:pPr>
      <w:r w:rsidRPr="00CE6844">
        <w:rPr>
          <w:rFonts w:eastAsia="Times New Roman" w:cstheme="minorHAnsi"/>
          <w:b/>
          <w:lang w:eastAsia="nl-NL"/>
        </w:rPr>
        <w:t>Zingen: Psalm</w:t>
      </w:r>
      <w:r>
        <w:rPr>
          <w:rFonts w:eastAsia="Times New Roman" w:cstheme="minorHAnsi"/>
          <w:b/>
          <w:lang w:eastAsia="nl-NL"/>
        </w:rPr>
        <w:t xml:space="preserve"> 79</w:t>
      </w:r>
      <w:r w:rsidRPr="00CE6844">
        <w:rPr>
          <w:rFonts w:eastAsia="Times New Roman" w:cstheme="minorHAnsi"/>
          <w:b/>
          <w:lang w:eastAsia="nl-NL"/>
        </w:rPr>
        <w:t xml:space="preserve">: </w:t>
      </w:r>
      <w:r>
        <w:rPr>
          <w:rFonts w:eastAsia="Times New Roman" w:cstheme="minorHAnsi"/>
          <w:b/>
          <w:lang w:eastAsia="nl-NL"/>
        </w:rPr>
        <w:t>4</w:t>
      </w:r>
      <w:r w:rsidRPr="00CE6844">
        <w:rPr>
          <w:rFonts w:eastAsia="Times New Roman" w:cstheme="minorHAnsi"/>
          <w:b/>
          <w:lang w:eastAsia="nl-NL"/>
        </w:rPr>
        <w:t xml:space="preserve"> (O</w:t>
      </w:r>
      <w:r>
        <w:rPr>
          <w:rFonts w:eastAsia="Times New Roman" w:cstheme="minorHAnsi"/>
          <w:b/>
          <w:lang w:eastAsia="nl-NL"/>
        </w:rPr>
        <w:t>.</w:t>
      </w:r>
      <w:r w:rsidRPr="00CE6844">
        <w:rPr>
          <w:rFonts w:eastAsia="Times New Roman" w:cstheme="minorHAnsi"/>
          <w:b/>
          <w:lang w:eastAsia="nl-NL"/>
        </w:rPr>
        <w:t>B</w:t>
      </w:r>
      <w:r>
        <w:rPr>
          <w:rFonts w:eastAsia="Times New Roman" w:cstheme="minorHAnsi"/>
          <w:b/>
          <w:lang w:eastAsia="nl-NL"/>
        </w:rPr>
        <w:t>.</w:t>
      </w:r>
      <w:r w:rsidRPr="00CE6844">
        <w:rPr>
          <w:rFonts w:eastAsia="Times New Roman" w:cstheme="minorHAnsi"/>
          <w:b/>
          <w:lang w:eastAsia="nl-NL"/>
        </w:rPr>
        <w:t xml:space="preserve">) </w:t>
      </w:r>
    </w:p>
    <w:p w14:paraId="6BB82EF0"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Gedenk niet meer aan 't kwaad, dat wij bedreven;</w:t>
      </w:r>
    </w:p>
    <w:p w14:paraId="13EDA454" w14:textId="77777777" w:rsidR="00D95CFC" w:rsidRPr="00F91549" w:rsidRDefault="00D95CFC" w:rsidP="00D95CFC">
      <w:pPr>
        <w:spacing w:after="0" w:line="240" w:lineRule="auto"/>
        <w:rPr>
          <w:rFonts w:eastAsia="Times New Roman" w:cstheme="minorHAnsi"/>
          <w:bCs/>
          <w:lang w:eastAsia="nl-NL"/>
        </w:rPr>
      </w:pPr>
      <w:proofErr w:type="spellStart"/>
      <w:r w:rsidRPr="00F91549">
        <w:rPr>
          <w:rFonts w:eastAsia="Times New Roman" w:cstheme="minorHAnsi"/>
          <w:bCs/>
          <w:lang w:eastAsia="nl-NL"/>
        </w:rPr>
        <w:t>Onz</w:t>
      </w:r>
      <w:proofErr w:type="spellEnd"/>
      <w:r w:rsidRPr="00F91549">
        <w:rPr>
          <w:rFonts w:eastAsia="Times New Roman" w:cstheme="minorHAnsi"/>
          <w:bCs/>
          <w:lang w:eastAsia="nl-NL"/>
        </w:rPr>
        <w:t>' euveldaad word' ons uit gunst vergeven;</w:t>
      </w:r>
    </w:p>
    <w:p w14:paraId="1EC5D6CD"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Waak op, o God, en wil van verder lijden</w:t>
      </w:r>
    </w:p>
    <w:p w14:paraId="26CE375D"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Ons klein getal door Uwe kracht bevrijden.</w:t>
      </w:r>
    </w:p>
    <w:p w14:paraId="502EA9CD"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Help ons, barmhartig HEER,</w:t>
      </w:r>
    </w:p>
    <w:p w14:paraId="2934EE19"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Uw groten naam ter eer;</w:t>
      </w:r>
    </w:p>
    <w:p w14:paraId="6E9EF9A4"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 xml:space="preserve">Uw trouw </w:t>
      </w:r>
      <w:proofErr w:type="spellStart"/>
      <w:r w:rsidRPr="00F91549">
        <w:rPr>
          <w:rFonts w:eastAsia="Times New Roman" w:cstheme="minorHAnsi"/>
          <w:bCs/>
          <w:lang w:eastAsia="nl-NL"/>
        </w:rPr>
        <w:t>koom</w:t>
      </w:r>
      <w:proofErr w:type="spellEnd"/>
      <w:r w:rsidRPr="00F91549">
        <w:rPr>
          <w:rFonts w:eastAsia="Times New Roman" w:cstheme="minorHAnsi"/>
          <w:bCs/>
          <w:lang w:eastAsia="nl-NL"/>
        </w:rPr>
        <w:t>' ons te stade;</w:t>
      </w:r>
    </w:p>
    <w:p w14:paraId="63DBEA22"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Verzoen de zware schuld,</w:t>
      </w:r>
    </w:p>
    <w:p w14:paraId="06B20760" w14:textId="77777777" w:rsidR="00D95CFC" w:rsidRPr="00F91549"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Die ons met schrik vervult;</w:t>
      </w:r>
    </w:p>
    <w:p w14:paraId="76D1AC5D" w14:textId="77777777" w:rsidR="00D95CFC" w:rsidRDefault="00D95CFC" w:rsidP="00D95CFC">
      <w:pPr>
        <w:spacing w:after="0" w:line="240" w:lineRule="auto"/>
        <w:rPr>
          <w:rFonts w:eastAsia="Times New Roman" w:cstheme="minorHAnsi"/>
          <w:bCs/>
          <w:lang w:eastAsia="nl-NL"/>
        </w:rPr>
      </w:pPr>
      <w:r w:rsidRPr="00F91549">
        <w:rPr>
          <w:rFonts w:eastAsia="Times New Roman" w:cstheme="minorHAnsi"/>
          <w:bCs/>
          <w:lang w:eastAsia="nl-NL"/>
        </w:rPr>
        <w:t>Bewijs ons eens genade!</w:t>
      </w:r>
    </w:p>
    <w:p w14:paraId="64CE585B" w14:textId="77777777" w:rsidR="00D95CFC" w:rsidRDefault="00D95CFC" w:rsidP="00D95CFC">
      <w:pPr>
        <w:spacing w:after="0" w:line="240" w:lineRule="auto"/>
        <w:rPr>
          <w:rFonts w:eastAsia="Times New Roman" w:cstheme="minorHAnsi"/>
          <w:bCs/>
          <w:lang w:eastAsia="nl-NL"/>
        </w:rPr>
      </w:pPr>
    </w:p>
    <w:p w14:paraId="5B207C8A" w14:textId="77777777" w:rsidR="00D95CFC" w:rsidRPr="003E0107" w:rsidRDefault="00D95CFC" w:rsidP="00D95CFC">
      <w:pPr>
        <w:spacing w:after="0" w:line="240" w:lineRule="auto"/>
        <w:rPr>
          <w:rFonts w:eastAsia="Times New Roman" w:cstheme="minorHAnsi"/>
          <w:b/>
          <w:lang w:eastAsia="nl-NL"/>
        </w:rPr>
      </w:pPr>
      <w:r w:rsidRPr="003E0107">
        <w:rPr>
          <w:rFonts w:eastAsia="Times New Roman" w:cstheme="minorHAnsi"/>
          <w:b/>
          <w:lang w:eastAsia="nl-NL"/>
        </w:rPr>
        <w:t>Gebed om de opening van het Woord</w:t>
      </w:r>
    </w:p>
    <w:p w14:paraId="0856A00A" w14:textId="77777777" w:rsidR="00D95CFC" w:rsidRDefault="00D95CFC" w:rsidP="00D95CFC">
      <w:pPr>
        <w:spacing w:after="0" w:line="240" w:lineRule="auto"/>
        <w:rPr>
          <w:rFonts w:eastAsia="Times New Roman" w:cstheme="minorHAnsi"/>
          <w:bCs/>
          <w:lang w:eastAsia="nl-NL"/>
        </w:rPr>
      </w:pPr>
    </w:p>
    <w:p w14:paraId="7E46544E" w14:textId="17795410" w:rsidR="00D95CFC" w:rsidRPr="00CC2070" w:rsidRDefault="00D95CFC" w:rsidP="00D95CFC">
      <w:pPr>
        <w:spacing w:after="0" w:line="240" w:lineRule="auto"/>
        <w:rPr>
          <w:rFonts w:eastAsia="Times New Roman" w:cstheme="minorHAnsi"/>
          <w:b/>
          <w:lang w:eastAsia="nl-NL"/>
        </w:rPr>
      </w:pPr>
      <w:r w:rsidRPr="00CC2070">
        <w:rPr>
          <w:rFonts w:eastAsia="Times New Roman" w:cstheme="minorHAnsi"/>
          <w:b/>
          <w:lang w:eastAsia="nl-NL"/>
        </w:rPr>
        <w:t>Kindermoment</w:t>
      </w:r>
    </w:p>
    <w:p w14:paraId="43597E35" w14:textId="77777777" w:rsidR="00D95CFC" w:rsidRPr="00CC2070" w:rsidRDefault="00D95CFC" w:rsidP="00D95CFC">
      <w:pPr>
        <w:spacing w:after="0" w:line="240" w:lineRule="auto"/>
        <w:rPr>
          <w:rFonts w:eastAsia="Times New Roman" w:cstheme="minorHAnsi"/>
          <w:b/>
          <w:lang w:eastAsia="nl-NL"/>
        </w:rPr>
      </w:pPr>
    </w:p>
    <w:p w14:paraId="5B4B961D" w14:textId="77777777" w:rsidR="00D95CFC" w:rsidRDefault="00D95CFC" w:rsidP="00D95CFC">
      <w:pPr>
        <w:spacing w:after="0" w:line="240" w:lineRule="auto"/>
        <w:rPr>
          <w:rFonts w:eastAsia="Times New Roman" w:cstheme="minorHAnsi"/>
          <w:b/>
          <w:lang w:eastAsia="nl-NL"/>
        </w:rPr>
      </w:pPr>
      <w:r w:rsidRPr="00CC2070">
        <w:rPr>
          <w:rFonts w:eastAsia="Times New Roman" w:cstheme="minorHAnsi"/>
          <w:b/>
          <w:lang w:eastAsia="nl-NL"/>
        </w:rPr>
        <w:t xml:space="preserve">Kinderlied :  </w:t>
      </w:r>
      <w:r>
        <w:rPr>
          <w:rFonts w:eastAsia="Times New Roman" w:cstheme="minorHAnsi"/>
          <w:b/>
          <w:lang w:eastAsia="nl-NL"/>
        </w:rPr>
        <w:t xml:space="preserve"> Psalm 8b  1, 2 ,3 ,4 en 5(Liedboek 2013)</w:t>
      </w:r>
    </w:p>
    <w:p w14:paraId="7DCAAEB9" w14:textId="77777777" w:rsidR="00D95CFC" w:rsidRDefault="00D95CFC" w:rsidP="00D95CFC">
      <w:pPr>
        <w:spacing w:after="0" w:line="240" w:lineRule="auto"/>
        <w:rPr>
          <w:rFonts w:eastAsia="Times New Roman" w:cstheme="minorHAnsi"/>
          <w:bCs/>
          <w:lang w:eastAsia="nl-NL"/>
        </w:rPr>
        <w:sectPr w:rsidR="00D95CFC" w:rsidSect="00D94414">
          <w:type w:val="continuous"/>
          <w:pgSz w:w="11906" w:h="16838"/>
          <w:pgMar w:top="720" w:right="720" w:bottom="720" w:left="720" w:header="708" w:footer="708" w:gutter="0"/>
          <w:cols w:space="708"/>
          <w:docGrid w:linePitch="360"/>
        </w:sectPr>
      </w:pPr>
    </w:p>
    <w:p w14:paraId="639DE764" w14:textId="77777777" w:rsidR="00D95CFC" w:rsidRDefault="00D95CFC" w:rsidP="00D95CFC">
      <w:pPr>
        <w:spacing w:after="0" w:line="240" w:lineRule="auto"/>
        <w:rPr>
          <w:rFonts w:eastAsia="Times New Roman" w:cstheme="minorHAnsi"/>
          <w:bCs/>
          <w:lang w:eastAsia="nl-NL"/>
        </w:rPr>
      </w:pPr>
      <w:r>
        <w:rPr>
          <w:rFonts w:eastAsia="Times New Roman" w:cstheme="minorHAnsi"/>
          <w:bCs/>
          <w:lang w:eastAsia="nl-NL"/>
        </w:rPr>
        <w:t>1</w:t>
      </w:r>
    </w:p>
    <w:p w14:paraId="3BC2CEA8"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Zie de zon, zie de maan,</w:t>
      </w:r>
    </w:p>
    <w:p w14:paraId="3B7EC904"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zie de sterren in hun baan,</w:t>
      </w:r>
    </w:p>
    <w:p w14:paraId="09F26AF5"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sterren ontelbaar, overal vandaan,</w:t>
      </w:r>
    </w:p>
    <w:p w14:paraId="33FDFDF0"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onvoorstelbaar wonderlijk gedaan,</w:t>
      </w:r>
    </w:p>
    <w:p w14:paraId="3203BE39"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eer hoe heerlijk is Uw naam.</w:t>
      </w:r>
    </w:p>
    <w:p w14:paraId="54A568F9" w14:textId="77777777" w:rsidR="00D95CFC" w:rsidRDefault="00D95CFC" w:rsidP="00D95CFC">
      <w:pPr>
        <w:spacing w:after="0" w:line="240" w:lineRule="auto"/>
        <w:rPr>
          <w:rFonts w:eastAsia="Times New Roman" w:cstheme="minorHAnsi"/>
          <w:bCs/>
          <w:lang w:eastAsia="nl-NL"/>
        </w:rPr>
      </w:pPr>
    </w:p>
    <w:p w14:paraId="68B8F13F" w14:textId="77777777" w:rsidR="00D95CFC" w:rsidRDefault="00D95CFC" w:rsidP="00D95CFC">
      <w:pPr>
        <w:spacing w:after="0" w:line="240" w:lineRule="auto"/>
        <w:rPr>
          <w:rFonts w:eastAsia="Times New Roman" w:cstheme="minorHAnsi"/>
          <w:bCs/>
          <w:lang w:eastAsia="nl-NL"/>
        </w:rPr>
      </w:pPr>
    </w:p>
    <w:p w14:paraId="1A0BE118" w14:textId="77777777" w:rsidR="00D95CFC" w:rsidRPr="00F25FE9" w:rsidRDefault="00D95CFC" w:rsidP="00D95CFC">
      <w:pPr>
        <w:spacing w:after="0" w:line="240" w:lineRule="auto"/>
        <w:rPr>
          <w:rFonts w:eastAsia="Times New Roman" w:cstheme="minorHAnsi"/>
          <w:bCs/>
          <w:lang w:eastAsia="nl-NL"/>
        </w:rPr>
      </w:pPr>
      <w:r>
        <w:rPr>
          <w:rFonts w:eastAsia="Times New Roman" w:cstheme="minorHAnsi"/>
          <w:bCs/>
          <w:lang w:eastAsia="nl-NL"/>
        </w:rPr>
        <w:t>2</w:t>
      </w:r>
    </w:p>
    <w:p w14:paraId="54C71C13"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oor de zee, hoor de wind,</w:t>
      </w:r>
    </w:p>
    <w:p w14:paraId="758CF43E"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oor de regen als hij zingt,</w:t>
      </w:r>
    </w:p>
    <w:p w14:paraId="3B82EB94"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druppels ontelbaar in de oceaan,</w:t>
      </w:r>
    </w:p>
    <w:p w14:paraId="28946CC0"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onvoorstelbaar wonderlijk gedaan,</w:t>
      </w:r>
    </w:p>
    <w:p w14:paraId="611CCF60"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eer hoe heerlijk is Uw naam.</w:t>
      </w:r>
    </w:p>
    <w:p w14:paraId="294C769C" w14:textId="77777777" w:rsidR="00D95CFC" w:rsidRDefault="00D95CFC" w:rsidP="00D95CFC">
      <w:pPr>
        <w:spacing w:after="0" w:line="240" w:lineRule="auto"/>
        <w:rPr>
          <w:rFonts w:eastAsia="Times New Roman" w:cstheme="minorHAnsi"/>
          <w:bCs/>
          <w:lang w:eastAsia="nl-NL"/>
        </w:rPr>
        <w:sectPr w:rsidR="00D95CFC" w:rsidSect="00F25FE9">
          <w:type w:val="continuous"/>
          <w:pgSz w:w="11906" w:h="16838"/>
          <w:pgMar w:top="720" w:right="720" w:bottom="720" w:left="720" w:header="708" w:footer="708" w:gutter="0"/>
          <w:cols w:num="2" w:space="708"/>
          <w:docGrid w:linePitch="360"/>
        </w:sectPr>
      </w:pPr>
    </w:p>
    <w:p w14:paraId="333434E8" w14:textId="77777777" w:rsidR="00D95CFC" w:rsidRPr="00F25FE9" w:rsidRDefault="00D95CFC" w:rsidP="00D95CFC">
      <w:pPr>
        <w:spacing w:after="0" w:line="240" w:lineRule="auto"/>
        <w:rPr>
          <w:rFonts w:eastAsia="Times New Roman" w:cstheme="minorHAnsi"/>
          <w:bCs/>
          <w:lang w:eastAsia="nl-NL"/>
        </w:rPr>
      </w:pPr>
      <w:r>
        <w:rPr>
          <w:rFonts w:eastAsia="Times New Roman" w:cstheme="minorHAnsi"/>
          <w:bCs/>
          <w:lang w:eastAsia="nl-NL"/>
        </w:rPr>
        <w:lastRenderedPageBreak/>
        <w:t>3</w:t>
      </w:r>
    </w:p>
    <w:p w14:paraId="74DE69EA"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Ruik een bloem, ruik een vrucht,</w:t>
      </w:r>
    </w:p>
    <w:p w14:paraId="13923AB5"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ruik de geuren in de lucht,</w:t>
      </w:r>
    </w:p>
    <w:p w14:paraId="6BE2FF9A"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geuren ontelbaar zweven af en aan,</w:t>
      </w:r>
    </w:p>
    <w:p w14:paraId="7E74AC94"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onvoorstelbaar wonderlijk gedaan,</w:t>
      </w:r>
    </w:p>
    <w:p w14:paraId="5D0DB0DC"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eer hoe heerlijk is Uw naam.</w:t>
      </w:r>
    </w:p>
    <w:p w14:paraId="7146D4F1" w14:textId="77777777" w:rsidR="00D95CFC" w:rsidRDefault="00D95CFC" w:rsidP="00D95CFC">
      <w:pPr>
        <w:spacing w:after="0" w:line="240" w:lineRule="auto"/>
        <w:rPr>
          <w:rFonts w:eastAsia="Times New Roman" w:cstheme="minorHAnsi"/>
          <w:bCs/>
          <w:lang w:eastAsia="nl-NL"/>
        </w:rPr>
      </w:pPr>
    </w:p>
    <w:p w14:paraId="45640667" w14:textId="77777777" w:rsidR="00D95CFC" w:rsidRPr="00F25FE9" w:rsidRDefault="00D95CFC" w:rsidP="00D95CFC">
      <w:pPr>
        <w:spacing w:after="0" w:line="240" w:lineRule="auto"/>
        <w:rPr>
          <w:rFonts w:eastAsia="Times New Roman" w:cstheme="minorHAnsi"/>
          <w:bCs/>
          <w:lang w:eastAsia="nl-NL"/>
        </w:rPr>
      </w:pPr>
      <w:r>
        <w:rPr>
          <w:rFonts w:eastAsia="Times New Roman" w:cstheme="minorHAnsi"/>
          <w:bCs/>
          <w:lang w:eastAsia="nl-NL"/>
        </w:rPr>
        <w:t>4</w:t>
      </w:r>
    </w:p>
    <w:p w14:paraId="29568A24"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Voel je hart, voel je huid,</w:t>
      </w:r>
    </w:p>
    <w:p w14:paraId="77FE500E"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voel je adem als je fluit,</w:t>
      </w:r>
    </w:p>
    <w:p w14:paraId="72522623"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mensen ontelbaar overal vandaan,</w:t>
      </w:r>
    </w:p>
    <w:p w14:paraId="548E130F"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onvoorstelbaar wonderlijk gedaan</w:t>
      </w:r>
    </w:p>
    <w:p w14:paraId="697E1A83"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eer hoe heerlijk is Uw naam.</w:t>
      </w:r>
    </w:p>
    <w:p w14:paraId="25CBFB4B" w14:textId="77777777" w:rsidR="00D95CFC" w:rsidRDefault="00D95CFC" w:rsidP="00D95CFC">
      <w:pPr>
        <w:spacing w:after="0" w:line="240" w:lineRule="auto"/>
        <w:rPr>
          <w:rFonts w:eastAsia="Times New Roman" w:cstheme="minorHAnsi"/>
          <w:bCs/>
          <w:lang w:eastAsia="nl-NL"/>
        </w:rPr>
        <w:sectPr w:rsidR="00D95CFC" w:rsidSect="00F25FE9">
          <w:type w:val="continuous"/>
          <w:pgSz w:w="11906" w:h="16838"/>
          <w:pgMar w:top="720" w:right="720" w:bottom="720" w:left="720" w:header="708" w:footer="708" w:gutter="0"/>
          <w:cols w:num="2" w:space="708"/>
          <w:docGrid w:linePitch="360"/>
        </w:sectPr>
      </w:pPr>
    </w:p>
    <w:p w14:paraId="1D742EB6" w14:textId="77777777" w:rsidR="00D95CFC" w:rsidRPr="00F25FE9" w:rsidRDefault="00D95CFC" w:rsidP="00D95CFC">
      <w:pPr>
        <w:spacing w:after="0" w:line="240" w:lineRule="auto"/>
        <w:rPr>
          <w:rFonts w:eastAsia="Times New Roman" w:cstheme="minorHAnsi"/>
          <w:bCs/>
          <w:lang w:eastAsia="nl-NL"/>
        </w:rPr>
      </w:pPr>
      <w:r>
        <w:rPr>
          <w:rFonts w:eastAsia="Times New Roman" w:cstheme="minorHAnsi"/>
          <w:bCs/>
          <w:lang w:eastAsia="nl-NL"/>
        </w:rPr>
        <w:t>5</w:t>
      </w:r>
    </w:p>
    <w:p w14:paraId="0D30B404"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Zie ik de zon, de sterren en de maan,</w:t>
      </w:r>
    </w:p>
    <w:p w14:paraId="2076C443"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wat een wonder dat ik mag bestaan,</w:t>
      </w:r>
    </w:p>
    <w:p w14:paraId="07540AC5" w14:textId="77777777" w:rsidR="00D95CFC" w:rsidRPr="00F25FE9" w:rsidRDefault="00D95CFC" w:rsidP="00D95CFC">
      <w:pPr>
        <w:spacing w:after="0" w:line="240" w:lineRule="auto"/>
        <w:rPr>
          <w:rFonts w:eastAsia="Times New Roman" w:cstheme="minorHAnsi"/>
          <w:bCs/>
          <w:lang w:eastAsia="nl-NL"/>
        </w:rPr>
      </w:pPr>
      <w:r w:rsidRPr="00F25FE9">
        <w:rPr>
          <w:rFonts w:eastAsia="Times New Roman" w:cstheme="minorHAnsi"/>
          <w:bCs/>
          <w:lang w:eastAsia="nl-NL"/>
        </w:rPr>
        <w:t>Heer hoe heerlijk is Uw naam,</w:t>
      </w:r>
    </w:p>
    <w:p w14:paraId="3E2DE588" w14:textId="77777777" w:rsidR="00D95CFC" w:rsidRDefault="00D95CFC" w:rsidP="00D95CFC">
      <w:pPr>
        <w:spacing w:after="0" w:line="240" w:lineRule="auto"/>
        <w:rPr>
          <w:rFonts w:eastAsia="Times New Roman" w:cstheme="minorHAnsi"/>
          <w:b/>
          <w:lang w:eastAsia="nl-NL"/>
        </w:rPr>
      </w:pPr>
      <w:r w:rsidRPr="00F25FE9">
        <w:rPr>
          <w:rFonts w:eastAsia="Times New Roman" w:cstheme="minorHAnsi"/>
          <w:bCs/>
          <w:lang w:eastAsia="nl-NL"/>
        </w:rPr>
        <w:t>Heer hoe heerlijk is Uw naam.</w:t>
      </w:r>
    </w:p>
    <w:p w14:paraId="01CB7491" w14:textId="77777777" w:rsidR="00D95CFC" w:rsidRPr="00E74E1B" w:rsidRDefault="00D95CFC" w:rsidP="00D95CFC">
      <w:pPr>
        <w:spacing w:after="0" w:line="240" w:lineRule="auto"/>
        <w:rPr>
          <w:rFonts w:eastAsia="Times New Roman" w:cstheme="minorHAnsi"/>
          <w:b/>
          <w:lang w:eastAsia="nl-NL"/>
        </w:rPr>
        <w:sectPr w:rsidR="00D95CFC" w:rsidRPr="00E74E1B" w:rsidSect="00D94414">
          <w:type w:val="continuous"/>
          <w:pgSz w:w="11906" w:h="16838"/>
          <w:pgMar w:top="720" w:right="720" w:bottom="720" w:left="720" w:header="708" w:footer="708" w:gutter="0"/>
          <w:cols w:space="708"/>
          <w:docGrid w:linePitch="360"/>
        </w:sectPr>
      </w:pPr>
    </w:p>
    <w:p w14:paraId="75439033" w14:textId="77777777" w:rsidR="00D95CFC" w:rsidRDefault="00D95CFC" w:rsidP="00D95CFC">
      <w:pPr>
        <w:pStyle w:val="Geenafstand"/>
        <w:rPr>
          <w:rFonts w:eastAsia="Times New Roman" w:cstheme="minorHAnsi"/>
          <w:b/>
          <w:lang w:eastAsia="nl-NL"/>
        </w:rPr>
      </w:pPr>
    </w:p>
    <w:p w14:paraId="3BFFF735" w14:textId="572509F7" w:rsidR="00D95CFC" w:rsidRPr="003E0107" w:rsidRDefault="00D95CFC" w:rsidP="00D95CFC">
      <w:pPr>
        <w:pStyle w:val="Geenafstand"/>
        <w:rPr>
          <w:rFonts w:eastAsia="Times New Roman" w:cstheme="minorHAnsi"/>
          <w:b/>
          <w:lang w:eastAsia="nl-NL"/>
        </w:rPr>
      </w:pPr>
      <w:r w:rsidRPr="003E0107">
        <w:rPr>
          <w:rFonts w:eastAsia="Times New Roman" w:cstheme="minorHAnsi"/>
          <w:b/>
          <w:lang w:eastAsia="nl-NL"/>
        </w:rPr>
        <w:t xml:space="preserve">Schriftlezing  (HSV): </w:t>
      </w:r>
      <w:r>
        <w:rPr>
          <w:rFonts w:eastAsia="Times New Roman" w:cstheme="minorHAnsi"/>
          <w:b/>
          <w:lang w:eastAsia="nl-NL"/>
        </w:rPr>
        <w:t>Richteren 13: 6-</w:t>
      </w:r>
      <w:r w:rsidR="00AB5416">
        <w:rPr>
          <w:rFonts w:eastAsia="Times New Roman" w:cstheme="minorHAnsi"/>
          <w:b/>
          <w:lang w:eastAsia="nl-NL"/>
        </w:rPr>
        <w:t>25</w:t>
      </w:r>
    </w:p>
    <w:p w14:paraId="65BB6E6A" w14:textId="77777777" w:rsidR="00D95CFC" w:rsidRDefault="00D95CFC" w:rsidP="00D95CFC">
      <w:pPr>
        <w:pStyle w:val="Geenafstand"/>
        <w:rPr>
          <w:rFonts w:eastAsia="Times New Roman" w:cstheme="minorHAnsi"/>
          <w:bCs/>
          <w:lang w:eastAsia="nl-NL"/>
        </w:rPr>
      </w:pPr>
    </w:p>
    <w:p w14:paraId="6287C141"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6Toen ging deze vrouw naar binnen en zei tegen haar man: Een Man Gods kwam bij mij en Zijn uiterlijk was als het uiterlijk van een Engel van God, heel ontzagwekkend. Ik vroeg Hem niet waar Hij vandaan kwam, en Hij heeft mij Zijn Naam niet verteld.</w:t>
      </w:r>
    </w:p>
    <w:p w14:paraId="0D0DD845"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7Maar Hij zei tegen mij: Zie, u zult zwanger worden en een zoon baren. Welnu, drink geen wijn of sterkedrank en eet niets onreins, want het jongetje zal van de moederschoot af tot op de dag van zijn dood als nazireeër aan God gewijd zijn.</w:t>
      </w:r>
    </w:p>
    <w:p w14:paraId="672E99FE"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8Daarop bad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de HEERE vurig en zei: Ach, Heere, laat de Man Gods Die U gezonden hebt, toch opnieuw naar ons toe komen om ons te leren wat wij met het jongetje dat geboren zal worden, moeten doen.</w:t>
      </w:r>
    </w:p>
    <w:p w14:paraId="01D697B1"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9En God verhoorde de stem va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en de Engel van God kwam opnieuw naar de vrouw toe, terwijl zij in het veld zat, en haar ma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niet bij haar was.</w:t>
      </w:r>
    </w:p>
    <w:p w14:paraId="208622CA"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10Toen haastte de vrouw zich en snelde weg en vertelde het haar man. En zij zei tegen hem: Zie, de Man Die op die dag naar mij toe kwam, is mij verschenen.</w:t>
      </w:r>
    </w:p>
    <w:p w14:paraId="54F16FC8"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1Toen stond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op en ging zijn vrouw achterna. En hij kwam bij die Man en zei tegen Hem: Bent U de Man Die tot deze vrouw gesproken heeft? En Hij zei: Ik ben het.</w:t>
      </w:r>
    </w:p>
    <w:p w14:paraId="4D5A38AD"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2Toen zei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Welnu, laten Uw woorden uitkomen. Wat zal de leefwijze van het jongetje zijn, en wat zijn werk?</w:t>
      </w:r>
    </w:p>
    <w:p w14:paraId="193D29B4"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3En de Engel van de HEERE zei tege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Voor alles wat Ik de vrouw gezegd heb, moet zij op haar hoede zijn.</w:t>
      </w:r>
    </w:p>
    <w:p w14:paraId="5A75A499"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14Zij mag niets eten wat van de wijnstok afkomstig is. Wijn en sterkedrank mag zij niet drinken en evenmin mag zij ook maar iets onreins eten. Alles wat Ik haar geboden heb, moet zij in acht nemen.</w:t>
      </w:r>
    </w:p>
    <w:p w14:paraId="6E3862FC"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5Toen zei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tegen de Engel van de HEERE: Laat ons U toch hier doen blijven en een geitenbokje voor U bereiden.</w:t>
      </w:r>
    </w:p>
    <w:p w14:paraId="043A62D9"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6Maar de Engel van de HEERE zei tege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Ook al doet u Mij hier blijven, Ik zal van uw brood niet eten. En als u een brandoffer wilt brengen, moet u dat aan de HEERE offere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wist namelijk niet dat het een Engel van de HEERE was.</w:t>
      </w:r>
    </w:p>
    <w:p w14:paraId="4EEED7B4"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7E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zei tegen de Engel van de HEERE: Wat is Uw Naam? Dan kunnen wij U eren, wanneer Uw woord uitkomt.</w:t>
      </w:r>
    </w:p>
    <w:p w14:paraId="3BD5E90F"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18Maar de Engel van de HEERE zei tegen hem: Waarom vraagt u zo naar Mijn Naam? Die is immers wonderlijk!</w:t>
      </w:r>
    </w:p>
    <w:p w14:paraId="185AC808"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19Daarop nam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een geitenbokje en het graanoffer, en offerde dit op de rots aan de HEERE. En terwijl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en zijn vrouw toekeken, deed de Engel iets wonderlijks.</w:t>
      </w:r>
    </w:p>
    <w:p w14:paraId="6DB89DBD"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20Het gebeurde namelijk, toen de vlam vanaf het altaar naar de hemel opsteeg, dat de Engel van de HEERE opsteeg in de vlam van het altaar. Toe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en zijn vrouw dat zagen, wierpen zij zich met hun gezicht ter aarde.</w:t>
      </w:r>
    </w:p>
    <w:p w14:paraId="5E885CC3"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21En de Engel van de HEERE verscheen niet meer aa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en aan zijn vrouw. Toen begreep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dat het een Engel van de HEERE was geweest.</w:t>
      </w:r>
    </w:p>
    <w:p w14:paraId="305B7D7B"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 xml:space="preserve">22En </w:t>
      </w:r>
      <w:proofErr w:type="spellStart"/>
      <w:r w:rsidRPr="00674F90">
        <w:rPr>
          <w:rFonts w:eastAsia="Times New Roman" w:cstheme="minorHAnsi"/>
          <w:bCs/>
          <w:lang w:eastAsia="nl-NL"/>
        </w:rPr>
        <w:t>Manoach</w:t>
      </w:r>
      <w:proofErr w:type="spellEnd"/>
      <w:r w:rsidRPr="00674F90">
        <w:rPr>
          <w:rFonts w:eastAsia="Times New Roman" w:cstheme="minorHAnsi"/>
          <w:bCs/>
          <w:lang w:eastAsia="nl-NL"/>
        </w:rPr>
        <w:t xml:space="preserve"> zei tegen zijn vrouw: Wij zullen zeker sterven, want wij hebben God gezien.</w:t>
      </w:r>
    </w:p>
    <w:p w14:paraId="40E9ACF4"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23Maar zijn vrouw zei tegen hem: Als het de HEERE behaagd had ons te doden, had Hij het brandoffer en graanoffer van onze hand niet aangenomen en ons evenmin dit alles laten zien en ons nu ook niet iets als dit laten horen.</w:t>
      </w:r>
    </w:p>
    <w:p w14:paraId="5F9CDB3D" w14:textId="77777777" w:rsidR="00D95CFC" w:rsidRPr="00674F90" w:rsidRDefault="00D95CFC" w:rsidP="00D95CFC">
      <w:pPr>
        <w:pStyle w:val="Geenafstand"/>
        <w:rPr>
          <w:rFonts w:eastAsia="Times New Roman" w:cstheme="minorHAnsi"/>
          <w:bCs/>
          <w:lang w:eastAsia="nl-NL"/>
        </w:rPr>
      </w:pPr>
      <w:r w:rsidRPr="00674F90">
        <w:rPr>
          <w:rFonts w:eastAsia="Times New Roman" w:cstheme="minorHAnsi"/>
          <w:bCs/>
          <w:lang w:eastAsia="nl-NL"/>
        </w:rPr>
        <w:t>24Daarna baarde deze vrouw een zoon en zij gaf hem de naam Simson. Het jongetje werd groot en de HEERE zegende hem.</w:t>
      </w:r>
    </w:p>
    <w:p w14:paraId="7DB146D8" w14:textId="1E7777D2" w:rsidR="00D95CFC" w:rsidRDefault="00D95CFC" w:rsidP="00AB5416">
      <w:pPr>
        <w:pStyle w:val="Geenafstand"/>
        <w:rPr>
          <w:rFonts w:eastAsia="Times New Roman" w:cstheme="minorHAnsi"/>
          <w:bCs/>
          <w:lang w:eastAsia="nl-NL"/>
        </w:rPr>
      </w:pPr>
      <w:r w:rsidRPr="00674F90">
        <w:rPr>
          <w:rFonts w:eastAsia="Times New Roman" w:cstheme="minorHAnsi"/>
          <w:bCs/>
          <w:lang w:eastAsia="nl-NL"/>
        </w:rPr>
        <w:t xml:space="preserve">25En de Geest van de HEERE begon hem aan te vuren in </w:t>
      </w:r>
      <w:proofErr w:type="spellStart"/>
      <w:r w:rsidRPr="00674F90">
        <w:rPr>
          <w:rFonts w:eastAsia="Times New Roman" w:cstheme="minorHAnsi"/>
          <w:bCs/>
          <w:lang w:eastAsia="nl-NL"/>
        </w:rPr>
        <w:t>Mahane</w:t>
      </w:r>
      <w:proofErr w:type="spellEnd"/>
      <w:r w:rsidRPr="00674F90">
        <w:rPr>
          <w:rFonts w:eastAsia="Times New Roman" w:cstheme="minorHAnsi"/>
          <w:bCs/>
          <w:lang w:eastAsia="nl-NL"/>
        </w:rPr>
        <w:t xml:space="preserve">-Dan, tussen </w:t>
      </w:r>
      <w:proofErr w:type="spellStart"/>
      <w:r w:rsidRPr="00674F90">
        <w:rPr>
          <w:rFonts w:eastAsia="Times New Roman" w:cstheme="minorHAnsi"/>
          <w:bCs/>
          <w:lang w:eastAsia="nl-NL"/>
        </w:rPr>
        <w:t>Zora</w:t>
      </w:r>
      <w:proofErr w:type="spellEnd"/>
      <w:r w:rsidRPr="00674F90">
        <w:rPr>
          <w:rFonts w:eastAsia="Times New Roman" w:cstheme="minorHAnsi"/>
          <w:bCs/>
          <w:lang w:eastAsia="nl-NL"/>
        </w:rPr>
        <w:t xml:space="preserve"> en </w:t>
      </w:r>
      <w:proofErr w:type="spellStart"/>
      <w:r w:rsidRPr="00674F90">
        <w:rPr>
          <w:rFonts w:eastAsia="Times New Roman" w:cstheme="minorHAnsi"/>
          <w:bCs/>
          <w:lang w:eastAsia="nl-NL"/>
        </w:rPr>
        <w:t>Esthaol</w:t>
      </w:r>
      <w:proofErr w:type="spellEnd"/>
      <w:r w:rsidR="00AB5416">
        <w:rPr>
          <w:rFonts w:eastAsia="Times New Roman" w:cstheme="minorHAnsi"/>
          <w:bCs/>
          <w:lang w:eastAsia="nl-NL"/>
        </w:rPr>
        <w:t>.</w:t>
      </w:r>
    </w:p>
    <w:p w14:paraId="683C8795" w14:textId="752A463A" w:rsidR="00AB5416" w:rsidRDefault="00AB5416" w:rsidP="00AB5416">
      <w:pPr>
        <w:pStyle w:val="Geenafstand"/>
        <w:rPr>
          <w:rFonts w:eastAsia="Times New Roman" w:cstheme="minorHAnsi"/>
          <w:bCs/>
          <w:lang w:eastAsia="nl-NL"/>
        </w:rPr>
      </w:pPr>
    </w:p>
    <w:p w14:paraId="71D51CDF" w14:textId="77777777" w:rsidR="00AB5416" w:rsidRDefault="00AB5416" w:rsidP="00AB5416">
      <w:pPr>
        <w:pStyle w:val="Geenafstand"/>
        <w:rPr>
          <w:rFonts w:eastAsia="Times New Roman" w:cstheme="minorHAnsi"/>
          <w:b/>
          <w:lang w:eastAsia="nl-NL"/>
        </w:rPr>
      </w:pPr>
    </w:p>
    <w:p w14:paraId="14F7D597" w14:textId="77777777" w:rsidR="00D95CFC" w:rsidRDefault="00D95CFC" w:rsidP="00D95CFC">
      <w:pPr>
        <w:pStyle w:val="Geenafstand"/>
        <w:rPr>
          <w:rFonts w:eastAsia="Times New Roman" w:cstheme="minorHAnsi"/>
          <w:bCs/>
          <w:lang w:eastAsia="nl-NL"/>
        </w:rPr>
        <w:sectPr w:rsidR="00D95CFC" w:rsidSect="009F7927">
          <w:type w:val="continuous"/>
          <w:pgSz w:w="11906" w:h="16838"/>
          <w:pgMar w:top="720" w:right="720" w:bottom="720" w:left="720" w:header="708" w:footer="708" w:gutter="0"/>
          <w:cols w:space="708"/>
          <w:docGrid w:linePitch="360"/>
        </w:sectPr>
      </w:pPr>
      <w:r w:rsidRPr="00CE6844">
        <w:rPr>
          <w:rFonts w:eastAsia="Times New Roman" w:cstheme="minorHAnsi"/>
          <w:b/>
          <w:lang w:eastAsia="nl-NL"/>
        </w:rPr>
        <w:lastRenderedPageBreak/>
        <w:t xml:space="preserve">Zingen: </w:t>
      </w:r>
      <w:r>
        <w:rPr>
          <w:rFonts w:eastAsia="Times New Roman" w:cstheme="minorHAnsi"/>
          <w:b/>
          <w:lang w:eastAsia="nl-NL"/>
        </w:rPr>
        <w:t>Psalm 25:  2 en 7</w:t>
      </w:r>
      <w:r w:rsidRPr="00CE6844">
        <w:rPr>
          <w:rFonts w:eastAsia="Times New Roman" w:cstheme="minorHAnsi"/>
          <w:b/>
          <w:lang w:eastAsia="nl-NL"/>
        </w:rPr>
        <w:t xml:space="preserve"> (</w:t>
      </w:r>
      <w:r>
        <w:rPr>
          <w:rFonts w:eastAsia="Times New Roman" w:cstheme="minorHAnsi"/>
          <w:b/>
          <w:lang w:eastAsia="nl-NL"/>
        </w:rPr>
        <w:t>O.B.)</w:t>
      </w:r>
    </w:p>
    <w:p w14:paraId="02C9C4EC" w14:textId="77777777" w:rsidR="00D95CFC" w:rsidRDefault="00D95CFC" w:rsidP="00D95CFC">
      <w:pPr>
        <w:pStyle w:val="Geenafstand"/>
        <w:rPr>
          <w:rFonts w:eastAsia="Times New Roman" w:cstheme="minorHAnsi"/>
          <w:bCs/>
          <w:lang w:eastAsia="nl-NL"/>
        </w:rPr>
      </w:pPr>
      <w:r>
        <w:rPr>
          <w:rFonts w:eastAsia="Times New Roman" w:cstheme="minorHAnsi"/>
          <w:bCs/>
          <w:lang w:eastAsia="nl-NL"/>
        </w:rPr>
        <w:t>2</w:t>
      </w:r>
    </w:p>
    <w:p w14:paraId="119434A7"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HEER, ai, maak mij Uwe wegen,</w:t>
      </w:r>
    </w:p>
    <w:p w14:paraId="7DB4B6DE"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Door Uw woord en Geest bekend;</w:t>
      </w:r>
    </w:p>
    <w:p w14:paraId="18D86F71"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Leer mij, hoe die zijn gelegen,</w:t>
      </w:r>
    </w:p>
    <w:p w14:paraId="42380137"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En waarheen G' Uw treden wendt,</w:t>
      </w:r>
    </w:p>
    <w:p w14:paraId="79937989"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Leid mij in Uw waarheid, leer</w:t>
      </w:r>
    </w:p>
    <w:p w14:paraId="29AA85D1" w14:textId="77777777" w:rsidR="00D95CFC" w:rsidRPr="00C46A64" w:rsidRDefault="00D95CFC" w:rsidP="00D95CFC">
      <w:pPr>
        <w:pStyle w:val="Geenafstand"/>
        <w:rPr>
          <w:rFonts w:eastAsia="Times New Roman" w:cstheme="minorHAnsi"/>
          <w:bCs/>
          <w:lang w:eastAsia="nl-NL"/>
        </w:rPr>
      </w:pPr>
      <w:proofErr w:type="spellStart"/>
      <w:r w:rsidRPr="00C46A64">
        <w:rPr>
          <w:rFonts w:eastAsia="Times New Roman" w:cstheme="minorHAnsi"/>
          <w:bCs/>
          <w:lang w:eastAsia="nl-NL"/>
        </w:rPr>
        <w:t>IJv'rig</w:t>
      </w:r>
      <w:proofErr w:type="spellEnd"/>
      <w:r w:rsidRPr="00C46A64">
        <w:rPr>
          <w:rFonts w:eastAsia="Times New Roman" w:cstheme="minorHAnsi"/>
          <w:bCs/>
          <w:lang w:eastAsia="nl-NL"/>
        </w:rPr>
        <w:t xml:space="preserve"> mij Uw wet betrachten;</w:t>
      </w:r>
    </w:p>
    <w:p w14:paraId="0DDC5EF2"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Want Gij zijt mijn heil, o HEER,</w:t>
      </w:r>
    </w:p>
    <w:p w14:paraId="5A333058" w14:textId="77777777" w:rsidR="00D95CFC" w:rsidRDefault="00D95CFC" w:rsidP="00D95CFC">
      <w:pPr>
        <w:pStyle w:val="Geenafstand"/>
        <w:rPr>
          <w:rFonts w:eastAsia="Times New Roman" w:cstheme="minorHAnsi"/>
          <w:bCs/>
          <w:lang w:eastAsia="nl-NL"/>
        </w:rPr>
      </w:pPr>
      <w:r w:rsidRPr="00C46A64">
        <w:rPr>
          <w:rFonts w:eastAsia="Times New Roman" w:cstheme="minorHAnsi"/>
          <w:bCs/>
          <w:lang w:eastAsia="nl-NL"/>
        </w:rPr>
        <w:t>'k Blijf U al den dag verwachten.</w:t>
      </w:r>
    </w:p>
    <w:p w14:paraId="78D29647" w14:textId="77777777" w:rsidR="00D95CFC" w:rsidRDefault="00D95CFC" w:rsidP="00D95CFC">
      <w:pPr>
        <w:pStyle w:val="Geenafstand"/>
        <w:rPr>
          <w:rFonts w:eastAsia="Times New Roman" w:cstheme="minorHAnsi"/>
          <w:bCs/>
          <w:lang w:eastAsia="nl-NL"/>
        </w:rPr>
      </w:pPr>
    </w:p>
    <w:p w14:paraId="41DC1ABA" w14:textId="77777777" w:rsidR="00D95CFC" w:rsidRDefault="00D95CFC" w:rsidP="00D95CFC">
      <w:pPr>
        <w:pStyle w:val="Geenafstand"/>
        <w:rPr>
          <w:rFonts w:eastAsia="Times New Roman" w:cstheme="minorHAnsi"/>
          <w:bCs/>
          <w:lang w:eastAsia="nl-NL"/>
        </w:rPr>
      </w:pPr>
      <w:r>
        <w:rPr>
          <w:rFonts w:eastAsia="Times New Roman" w:cstheme="minorHAnsi"/>
          <w:bCs/>
          <w:lang w:eastAsia="nl-NL"/>
        </w:rPr>
        <w:t>7</w:t>
      </w:r>
    </w:p>
    <w:p w14:paraId="33FA3201"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Gods verborgen omgang vinden</w:t>
      </w:r>
    </w:p>
    <w:p w14:paraId="205D2170"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Zielen, waar Zijn vrees in woont;</w:t>
      </w:r>
    </w:p>
    <w:p w14:paraId="2FD88DB2"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t Heilgeheim wordt aan Zijn vrinden,</w:t>
      </w:r>
    </w:p>
    <w:p w14:paraId="21C0AE7F"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 xml:space="preserve">Naar Zijn </w:t>
      </w:r>
      <w:proofErr w:type="spellStart"/>
      <w:r w:rsidRPr="00C46A64">
        <w:rPr>
          <w:rFonts w:eastAsia="Times New Roman" w:cstheme="minorHAnsi"/>
          <w:bCs/>
          <w:lang w:eastAsia="nl-NL"/>
        </w:rPr>
        <w:t>vreêverbond</w:t>
      </w:r>
      <w:proofErr w:type="spellEnd"/>
      <w:r w:rsidRPr="00C46A64">
        <w:rPr>
          <w:rFonts w:eastAsia="Times New Roman" w:cstheme="minorHAnsi"/>
          <w:bCs/>
          <w:lang w:eastAsia="nl-NL"/>
        </w:rPr>
        <w:t>, getoond.</w:t>
      </w:r>
    </w:p>
    <w:p w14:paraId="77F306E4"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d' Ogen houdt mijn stil gemoed</w:t>
      </w:r>
    </w:p>
    <w:p w14:paraId="415C40FB"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Opwaarts, om op God te letten;</w:t>
      </w:r>
    </w:p>
    <w:p w14:paraId="0B35A33F" w14:textId="77777777" w:rsidR="00D95CFC" w:rsidRPr="00C46A64" w:rsidRDefault="00D95CFC" w:rsidP="00D95CFC">
      <w:pPr>
        <w:pStyle w:val="Geenafstand"/>
        <w:rPr>
          <w:rFonts w:eastAsia="Times New Roman" w:cstheme="minorHAnsi"/>
          <w:bCs/>
          <w:lang w:eastAsia="nl-NL"/>
        </w:rPr>
      </w:pPr>
      <w:r w:rsidRPr="00C46A64">
        <w:rPr>
          <w:rFonts w:eastAsia="Times New Roman" w:cstheme="minorHAnsi"/>
          <w:bCs/>
          <w:lang w:eastAsia="nl-NL"/>
        </w:rPr>
        <w:t>Hij, die trouw is, zal mijn voet</w:t>
      </w:r>
    </w:p>
    <w:p w14:paraId="23C454FF" w14:textId="77777777" w:rsidR="00D95CFC" w:rsidRDefault="00D95CFC" w:rsidP="00D95CFC">
      <w:pPr>
        <w:pStyle w:val="Geenafstand"/>
        <w:rPr>
          <w:rFonts w:eastAsia="Times New Roman" w:cstheme="minorHAnsi"/>
          <w:bCs/>
          <w:lang w:eastAsia="nl-NL"/>
        </w:rPr>
      </w:pPr>
      <w:r w:rsidRPr="00C46A64">
        <w:rPr>
          <w:rFonts w:eastAsia="Times New Roman" w:cstheme="minorHAnsi"/>
          <w:bCs/>
          <w:lang w:eastAsia="nl-NL"/>
        </w:rPr>
        <w:t>Voeren uit der bozen netten.</w:t>
      </w:r>
    </w:p>
    <w:p w14:paraId="3DFD7B73" w14:textId="77777777" w:rsidR="00D95CFC" w:rsidRDefault="00D95CFC" w:rsidP="00D95CFC">
      <w:pPr>
        <w:pStyle w:val="Geenafstand"/>
        <w:rPr>
          <w:rFonts w:eastAsia="Times New Roman" w:cstheme="minorHAnsi"/>
          <w:bCs/>
          <w:lang w:eastAsia="nl-NL"/>
        </w:rPr>
        <w:sectPr w:rsidR="00D95CFC" w:rsidSect="00C46A64">
          <w:type w:val="continuous"/>
          <w:pgSz w:w="11906" w:h="16838"/>
          <w:pgMar w:top="720" w:right="720" w:bottom="720" w:left="720" w:header="708" w:footer="708" w:gutter="0"/>
          <w:cols w:num="2" w:space="708"/>
          <w:docGrid w:linePitch="360"/>
        </w:sectPr>
      </w:pPr>
    </w:p>
    <w:p w14:paraId="4075C930" w14:textId="77777777" w:rsidR="00D95CFC" w:rsidRPr="00B70A33" w:rsidRDefault="00D95CFC" w:rsidP="00D95CFC">
      <w:pPr>
        <w:pStyle w:val="Geenafstand"/>
        <w:rPr>
          <w:rFonts w:eastAsia="Times New Roman" w:cstheme="minorHAnsi"/>
          <w:b/>
          <w:lang w:eastAsia="nl-NL"/>
        </w:rPr>
        <w:sectPr w:rsidR="00D95CFC"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01B40B2F" w14:textId="77777777" w:rsidR="00D95CFC" w:rsidRDefault="00D95CFC" w:rsidP="00D95CFC">
      <w:pPr>
        <w:spacing w:after="0" w:line="240" w:lineRule="auto"/>
        <w:rPr>
          <w:rFonts w:eastAsia="Times New Roman" w:cstheme="minorHAnsi"/>
          <w:b/>
          <w:lang w:eastAsia="nl-NL"/>
        </w:rPr>
      </w:pPr>
    </w:p>
    <w:p w14:paraId="731DCE42" w14:textId="77777777" w:rsidR="00D95CFC" w:rsidRDefault="00D95CFC" w:rsidP="00D95CFC">
      <w:pPr>
        <w:spacing w:after="0" w:line="240" w:lineRule="auto"/>
        <w:rPr>
          <w:rFonts w:eastAsia="Times New Roman" w:cstheme="minorHAnsi"/>
          <w:bCs/>
          <w:lang w:eastAsia="nl-NL"/>
        </w:rPr>
        <w:sectPr w:rsidR="00D95CFC" w:rsidSect="00D94414">
          <w:footerReference w:type="default" r:id="rId8"/>
          <w:type w:val="continuous"/>
          <w:pgSz w:w="11906" w:h="16838"/>
          <w:pgMar w:top="720" w:right="720" w:bottom="720" w:left="720" w:header="708" w:footer="708" w:gutter="0"/>
          <w:cols w:space="708"/>
          <w:docGrid w:linePitch="360"/>
        </w:sectPr>
      </w:pPr>
      <w:r w:rsidRPr="0055703F">
        <w:rPr>
          <w:rFonts w:eastAsia="Times New Roman" w:cstheme="minorHAnsi"/>
          <w:b/>
          <w:lang w:eastAsia="nl-NL"/>
        </w:rPr>
        <w:t xml:space="preserve">Zingen: </w:t>
      </w:r>
      <w:r>
        <w:rPr>
          <w:rFonts w:eastAsia="Times New Roman" w:cstheme="minorHAnsi"/>
          <w:b/>
          <w:lang w:eastAsia="nl-NL"/>
        </w:rPr>
        <w:t>Gezang 484</w:t>
      </w:r>
      <w:r w:rsidRPr="0055703F">
        <w:rPr>
          <w:rFonts w:eastAsia="Times New Roman" w:cstheme="minorHAnsi"/>
          <w:b/>
          <w:lang w:eastAsia="nl-NL"/>
        </w:rPr>
        <w:t>: 1</w:t>
      </w:r>
      <w:r>
        <w:rPr>
          <w:rFonts w:eastAsia="Times New Roman" w:cstheme="minorHAnsi"/>
          <w:b/>
          <w:lang w:eastAsia="nl-NL"/>
        </w:rPr>
        <w:t>, 2, 3</w:t>
      </w:r>
      <w:r w:rsidRPr="0055703F">
        <w:rPr>
          <w:rFonts w:eastAsia="Times New Roman" w:cstheme="minorHAnsi"/>
          <w:b/>
          <w:lang w:eastAsia="nl-NL"/>
        </w:rPr>
        <w:t xml:space="preserve"> </w:t>
      </w:r>
      <w:r>
        <w:rPr>
          <w:rFonts w:eastAsia="Times New Roman" w:cstheme="minorHAnsi"/>
          <w:b/>
          <w:lang w:eastAsia="nl-NL"/>
        </w:rPr>
        <w:t>en 4</w:t>
      </w:r>
      <w:r w:rsidRPr="0055703F">
        <w:rPr>
          <w:rFonts w:eastAsia="Times New Roman" w:cstheme="minorHAnsi"/>
          <w:b/>
          <w:lang w:eastAsia="nl-NL"/>
        </w:rPr>
        <w:t xml:space="preserve"> (</w:t>
      </w:r>
      <w:r>
        <w:rPr>
          <w:rFonts w:eastAsia="Times New Roman" w:cstheme="minorHAnsi"/>
          <w:b/>
          <w:lang w:eastAsia="nl-NL"/>
        </w:rPr>
        <w:t>Liedboek 1973)</w:t>
      </w:r>
    </w:p>
    <w:p w14:paraId="597E9F0E" w14:textId="77777777" w:rsidR="00D95CFC" w:rsidRDefault="00D95CFC" w:rsidP="00D95CFC">
      <w:pPr>
        <w:spacing w:after="0" w:line="240" w:lineRule="auto"/>
        <w:rPr>
          <w:rFonts w:eastAsia="Times New Roman" w:cstheme="minorHAnsi"/>
          <w:b/>
          <w:lang w:eastAsia="nl-NL"/>
        </w:rPr>
      </w:pPr>
    </w:p>
    <w:p w14:paraId="69A8CE33" w14:textId="77777777" w:rsidR="00D95CFC" w:rsidRDefault="00D95CFC" w:rsidP="00D95CFC">
      <w:pPr>
        <w:spacing w:after="0" w:line="240" w:lineRule="auto"/>
        <w:rPr>
          <w:rFonts w:eastAsia="Times New Roman" w:cstheme="minorHAnsi"/>
          <w:bCs/>
          <w:lang w:eastAsia="nl-NL"/>
        </w:rPr>
        <w:sectPr w:rsidR="00D95CFC" w:rsidSect="00D94414">
          <w:type w:val="continuous"/>
          <w:pgSz w:w="11906" w:h="16838"/>
          <w:pgMar w:top="720" w:right="720" w:bottom="720" w:left="720" w:header="708" w:footer="708" w:gutter="0"/>
          <w:cols w:space="708"/>
          <w:docGrid w:linePitch="360"/>
        </w:sectPr>
      </w:pPr>
    </w:p>
    <w:p w14:paraId="0BFB6CDF"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1</w:t>
      </w:r>
    </w:p>
    <w:p w14:paraId="478C6188"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Waarom moest ik uw stem verstaan?</w:t>
      </w:r>
    </w:p>
    <w:p w14:paraId="6F8672EC"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Waarom, Heer moet ik tot U gaan</w:t>
      </w:r>
    </w:p>
    <w:p w14:paraId="13F3C3BE"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 xml:space="preserve">zo </w:t>
      </w:r>
      <w:proofErr w:type="spellStart"/>
      <w:r w:rsidRPr="00C46A64">
        <w:rPr>
          <w:rFonts w:eastAsia="Times New Roman" w:cstheme="minorHAnsi"/>
          <w:bCs/>
          <w:lang w:eastAsia="nl-NL"/>
        </w:rPr>
        <w:t>ongewende</w:t>
      </w:r>
      <w:proofErr w:type="spellEnd"/>
      <w:r w:rsidRPr="00C46A64">
        <w:rPr>
          <w:rFonts w:eastAsia="Times New Roman" w:cstheme="minorHAnsi"/>
          <w:bCs/>
          <w:lang w:eastAsia="nl-NL"/>
        </w:rPr>
        <w:t xml:space="preserve"> paden?</w:t>
      </w:r>
    </w:p>
    <w:p w14:paraId="09A91B2E"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Waarom bracht Gij</w:t>
      </w:r>
    </w:p>
    <w:p w14:paraId="37846E4E"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die onrust mij</w:t>
      </w:r>
    </w:p>
    <w:p w14:paraId="6E8881D2"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in 't bloed - is dat genade?</w:t>
      </w:r>
    </w:p>
    <w:p w14:paraId="05E94D2E" w14:textId="77777777" w:rsidR="00D95CFC" w:rsidRPr="00C46A64" w:rsidRDefault="00D95CFC" w:rsidP="00D95CFC">
      <w:pPr>
        <w:spacing w:after="0" w:line="240" w:lineRule="auto"/>
        <w:rPr>
          <w:rFonts w:eastAsia="Times New Roman" w:cstheme="minorHAnsi"/>
          <w:bCs/>
          <w:lang w:eastAsia="nl-NL"/>
        </w:rPr>
      </w:pPr>
    </w:p>
    <w:p w14:paraId="624282CC"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2</w:t>
      </w:r>
    </w:p>
    <w:p w14:paraId="2CA0C8F1"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Gij maakt mij steeds meer vreemdeling.</w:t>
      </w:r>
    </w:p>
    <w:p w14:paraId="2F49908E"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Ontvreemdt Ge mij dan, ding voor ding,</w:t>
      </w:r>
    </w:p>
    <w:p w14:paraId="343B6A9C"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al 't oude en vertrouwde?</w:t>
      </w:r>
    </w:p>
    <w:p w14:paraId="6675A009"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O blinde schrik, -</w:t>
      </w:r>
    </w:p>
    <w:p w14:paraId="49897068"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mijn God, mag ik</w:t>
      </w:r>
    </w:p>
    <w:p w14:paraId="38AA1847"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niet eens mijzelf behouden?</w:t>
      </w:r>
    </w:p>
    <w:p w14:paraId="7072351B" w14:textId="77777777" w:rsidR="00D95CFC" w:rsidRDefault="00D95CFC" w:rsidP="00D95CFC">
      <w:pPr>
        <w:spacing w:after="0" w:line="240" w:lineRule="auto"/>
        <w:rPr>
          <w:rFonts w:eastAsia="Times New Roman" w:cstheme="minorHAnsi"/>
          <w:bCs/>
          <w:lang w:eastAsia="nl-NL"/>
        </w:rPr>
        <w:sectPr w:rsidR="00D95CFC" w:rsidSect="00C46A64">
          <w:type w:val="continuous"/>
          <w:pgSz w:w="11906" w:h="16838"/>
          <w:pgMar w:top="720" w:right="720" w:bottom="720" w:left="720" w:header="708" w:footer="708" w:gutter="0"/>
          <w:cols w:num="2" w:space="708"/>
          <w:docGrid w:linePitch="360"/>
        </w:sectPr>
      </w:pPr>
    </w:p>
    <w:p w14:paraId="686C3A6D"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3</w:t>
      </w:r>
    </w:p>
    <w:p w14:paraId="1B0A5DE9"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Want ik zie voor mij kruis na kruis</w:t>
      </w:r>
    </w:p>
    <w:p w14:paraId="77C18636"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mijn weg langs en geen enkel huis</w:t>
      </w:r>
    </w:p>
    <w:p w14:paraId="5646CC43"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waar ik nog rust zou vinden.</w:t>
      </w:r>
    </w:p>
    <w:p w14:paraId="75170FE9"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Kom ik zo echt</w:t>
      </w:r>
    </w:p>
    <w:p w14:paraId="10CA5B3A"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bij U terecht,</w:t>
      </w:r>
    </w:p>
    <w:p w14:paraId="3E1A8408"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ben ik wel uw beminde?</w:t>
      </w:r>
    </w:p>
    <w:p w14:paraId="1A47F715" w14:textId="77777777" w:rsidR="00D95CFC" w:rsidRPr="00C46A64" w:rsidRDefault="00D95CFC" w:rsidP="00D95CFC">
      <w:pPr>
        <w:spacing w:after="0" w:line="240" w:lineRule="auto"/>
        <w:rPr>
          <w:rFonts w:eastAsia="Times New Roman" w:cstheme="minorHAnsi"/>
          <w:bCs/>
          <w:lang w:eastAsia="nl-NL"/>
        </w:rPr>
      </w:pPr>
    </w:p>
    <w:p w14:paraId="55DEA1BE"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4</w:t>
      </w:r>
    </w:p>
    <w:p w14:paraId="58EFC9F1"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Spreek Gij dan in mijn hart en zeg,</w:t>
      </w:r>
    </w:p>
    <w:p w14:paraId="02230D2E"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dat het zo goed is, dat die weg</w:t>
      </w:r>
    </w:p>
    <w:p w14:paraId="15BD3D09"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ook door uw Zoon gegaan is,</w:t>
      </w:r>
    </w:p>
    <w:p w14:paraId="17DB32E7"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en dat uw land</w:t>
      </w:r>
    </w:p>
    <w:p w14:paraId="4F3C8DFA"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naar alle kant</w:t>
      </w:r>
    </w:p>
    <w:p w14:paraId="611F834A" w14:textId="77777777" w:rsidR="00D95CFC" w:rsidRPr="00C46A64" w:rsidRDefault="00D95CFC" w:rsidP="00D95CFC">
      <w:pPr>
        <w:spacing w:after="0" w:line="240" w:lineRule="auto"/>
        <w:rPr>
          <w:rFonts w:eastAsia="Times New Roman" w:cstheme="minorHAnsi"/>
          <w:bCs/>
          <w:lang w:eastAsia="nl-NL"/>
        </w:rPr>
      </w:pPr>
      <w:r w:rsidRPr="00C46A64">
        <w:rPr>
          <w:rFonts w:eastAsia="Times New Roman" w:cstheme="minorHAnsi"/>
          <w:bCs/>
          <w:lang w:eastAsia="nl-NL"/>
        </w:rPr>
        <w:t>niet ver bij mij vandaan is.</w:t>
      </w:r>
    </w:p>
    <w:p w14:paraId="10FC9510" w14:textId="77777777" w:rsidR="00D95CFC" w:rsidRDefault="00D95CFC" w:rsidP="00D95CFC">
      <w:pPr>
        <w:spacing w:after="0" w:line="240" w:lineRule="auto"/>
        <w:rPr>
          <w:rFonts w:eastAsia="Times New Roman" w:cstheme="minorHAnsi"/>
          <w:bCs/>
          <w:lang w:eastAsia="nl-NL"/>
        </w:rPr>
        <w:sectPr w:rsidR="00D95CFC" w:rsidSect="00C46A64">
          <w:type w:val="continuous"/>
          <w:pgSz w:w="11906" w:h="16838"/>
          <w:pgMar w:top="720" w:right="720" w:bottom="720" w:left="720" w:header="708" w:footer="708" w:gutter="0"/>
          <w:cols w:num="2" w:space="708"/>
          <w:docGrid w:linePitch="360"/>
        </w:sectPr>
      </w:pPr>
    </w:p>
    <w:p w14:paraId="44EF3EDC" w14:textId="77777777" w:rsidR="00D95CFC" w:rsidRDefault="00D95CFC" w:rsidP="00D95CFC">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 </w:t>
      </w:r>
    </w:p>
    <w:p w14:paraId="294B52AB" w14:textId="77777777" w:rsidR="00D95CFC" w:rsidRDefault="00D95CFC" w:rsidP="00D95CFC">
      <w:pPr>
        <w:spacing w:after="0" w:line="240" w:lineRule="auto"/>
        <w:rPr>
          <w:rFonts w:eastAsia="Times New Roman" w:cstheme="minorHAnsi"/>
          <w:b/>
          <w:lang w:eastAsia="nl-NL"/>
        </w:rPr>
      </w:pPr>
    </w:p>
    <w:p w14:paraId="49AF2E4E" w14:textId="77777777" w:rsidR="00D95CFC" w:rsidRDefault="00D95CFC" w:rsidP="00D95CFC">
      <w:pPr>
        <w:spacing w:after="0" w:line="240" w:lineRule="auto"/>
        <w:rPr>
          <w:rFonts w:eastAsia="Times New Roman" w:cstheme="minorHAnsi"/>
          <w:b/>
          <w:lang w:eastAsia="nl-NL"/>
        </w:rPr>
      </w:pPr>
      <w:r>
        <w:rPr>
          <w:rFonts w:eastAsia="Times New Roman" w:cstheme="minorHAnsi"/>
          <w:b/>
          <w:lang w:eastAsia="nl-NL"/>
        </w:rPr>
        <w:t>Collecte</w:t>
      </w:r>
    </w:p>
    <w:p w14:paraId="60904B6A" w14:textId="77777777" w:rsidR="00D95CFC" w:rsidRPr="000F7870" w:rsidRDefault="00D95CFC" w:rsidP="00D95CFC">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Pr>
          <w:rFonts w:eastAsia="Times New Roman" w:cstheme="minorHAnsi"/>
          <w:bCs/>
          <w:lang w:eastAsia="nl-NL"/>
        </w:rPr>
        <w:t>n</w:t>
      </w:r>
      <w:r w:rsidRPr="000F7870">
        <w:rPr>
          <w:rFonts w:eastAsia="Times New Roman" w:cstheme="minorHAnsi"/>
          <w:bCs/>
          <w:lang w:eastAsia="nl-NL"/>
        </w:rPr>
        <w:t xml:space="preserve"> hoe u een gift kunt doen. </w:t>
      </w:r>
    </w:p>
    <w:p w14:paraId="1AA9FCA0" w14:textId="77777777" w:rsidR="00D95CFC" w:rsidRPr="000F7870" w:rsidRDefault="00D95CFC" w:rsidP="00D95CFC">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064D34CF" w14:textId="77777777" w:rsidR="00D95CFC" w:rsidRPr="000F7870" w:rsidRDefault="00D95CFC" w:rsidP="00D95CFC">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5AEFA2E5" w14:textId="77777777" w:rsidR="00D95CFC" w:rsidRPr="000F7870" w:rsidRDefault="00D95CFC" w:rsidP="00D95CFC">
      <w:pPr>
        <w:pStyle w:val="Lijstalinea"/>
        <w:numPr>
          <w:ilvl w:val="0"/>
          <w:numId w:val="1"/>
        </w:numPr>
        <w:spacing w:after="0" w:line="240" w:lineRule="auto"/>
        <w:rPr>
          <w:rFonts w:eastAsia="Times New Roman" w:cstheme="minorHAnsi"/>
          <w:b/>
          <w:lang w:eastAsia="nl-NL"/>
        </w:rPr>
      </w:pPr>
      <w:r w:rsidRPr="000F7870">
        <w:rPr>
          <w:rFonts w:eastAsia="Times New Roman" w:cstheme="minorHAnsi"/>
          <w:b/>
          <w:lang w:eastAsia="nl-NL"/>
        </w:rPr>
        <w:t>Diaconie</w:t>
      </w:r>
      <w:r>
        <w:rPr>
          <w:rFonts w:eastAsia="Times New Roman" w:cstheme="minorHAnsi"/>
          <w:b/>
          <w:lang w:eastAsia="nl-NL"/>
        </w:rPr>
        <w:t>:</w:t>
      </w:r>
      <w:r>
        <w:rPr>
          <w:rFonts w:eastAsia="Times New Roman" w:cstheme="minorHAnsi"/>
          <w:b/>
          <w:lang w:eastAsia="nl-NL"/>
        </w:rPr>
        <w:tab/>
        <w:t xml:space="preserve"> </w:t>
      </w:r>
      <w:r w:rsidRPr="000F7870">
        <w:rPr>
          <w:rFonts w:eastAsia="Times New Roman" w:cstheme="minorHAnsi"/>
          <w:b/>
          <w:lang w:eastAsia="nl-NL"/>
        </w:rPr>
        <w:t>NL12 RABO 0325 7023 65</w:t>
      </w:r>
    </w:p>
    <w:p w14:paraId="3648FFC9" w14:textId="77777777" w:rsidR="00D95CFC" w:rsidRPr="000F7870" w:rsidRDefault="00D95CFC" w:rsidP="00D95CFC">
      <w:pPr>
        <w:pStyle w:val="Lijstalinea"/>
        <w:numPr>
          <w:ilvl w:val="0"/>
          <w:numId w:val="1"/>
        </w:numPr>
        <w:spacing w:after="0" w:line="240" w:lineRule="auto"/>
        <w:rPr>
          <w:rFonts w:eastAsia="Times New Roman" w:cstheme="minorHAnsi"/>
          <w:b/>
          <w:lang w:eastAsia="nl-NL"/>
        </w:rPr>
      </w:pPr>
      <w:r w:rsidRPr="000F7870">
        <w:rPr>
          <w:rFonts w:eastAsia="Times New Roman" w:cstheme="minorHAnsi"/>
          <w:b/>
          <w:lang w:eastAsia="nl-NL"/>
        </w:rPr>
        <w:t>Kerk</w:t>
      </w:r>
      <w:r>
        <w:rPr>
          <w:rFonts w:eastAsia="Times New Roman" w:cstheme="minorHAnsi"/>
          <w:b/>
          <w:lang w:eastAsia="nl-NL"/>
        </w:rPr>
        <w:t>:</w:t>
      </w:r>
      <w:r>
        <w:rPr>
          <w:rFonts w:eastAsia="Times New Roman" w:cstheme="minorHAnsi"/>
          <w:b/>
          <w:lang w:eastAsia="nl-NL"/>
        </w:rPr>
        <w:tab/>
      </w:r>
      <w:r>
        <w:rPr>
          <w:rFonts w:eastAsia="Times New Roman" w:cstheme="minorHAnsi"/>
          <w:b/>
          <w:lang w:eastAsia="nl-NL"/>
        </w:rPr>
        <w:tab/>
      </w:r>
      <w:r w:rsidRPr="000F7870">
        <w:rPr>
          <w:rFonts w:eastAsia="Times New Roman" w:cstheme="minorHAnsi"/>
          <w:b/>
          <w:lang w:eastAsia="nl-NL"/>
        </w:rPr>
        <w:t xml:space="preserve"> NL</w:t>
      </w:r>
      <w:r>
        <w:rPr>
          <w:rFonts w:eastAsia="Times New Roman" w:cstheme="minorHAnsi"/>
          <w:b/>
          <w:lang w:eastAsia="nl-NL"/>
        </w:rPr>
        <w:t>36 RABO 0325 7034 85</w:t>
      </w:r>
    </w:p>
    <w:p w14:paraId="29899EA2" w14:textId="77777777" w:rsidR="00D95CFC" w:rsidRDefault="00D95CFC" w:rsidP="00D95CFC">
      <w:pPr>
        <w:pStyle w:val="Geenafstand"/>
        <w:rPr>
          <w:b/>
        </w:rPr>
      </w:pPr>
    </w:p>
    <w:p w14:paraId="1F9773D0" w14:textId="77777777" w:rsidR="00D95CFC" w:rsidRDefault="00D95CFC" w:rsidP="00D95CFC">
      <w:pPr>
        <w:pStyle w:val="Geenafstand"/>
        <w:rPr>
          <w:bCs/>
        </w:rPr>
        <w:sectPr w:rsidR="00D95CFC" w:rsidSect="00D94414">
          <w:type w:val="continuous"/>
          <w:pgSz w:w="11906" w:h="16838"/>
          <w:pgMar w:top="720" w:right="720" w:bottom="720" w:left="720" w:header="708" w:footer="708" w:gutter="0"/>
          <w:cols w:space="708"/>
          <w:docGrid w:linePitch="360"/>
        </w:sectPr>
      </w:pPr>
      <w:r w:rsidRPr="00C34DAE">
        <w:rPr>
          <w:b/>
        </w:rPr>
        <w:t xml:space="preserve">Zingen: Gezang </w:t>
      </w:r>
      <w:r>
        <w:rPr>
          <w:b/>
        </w:rPr>
        <w:t>481</w:t>
      </w:r>
      <w:r w:rsidRPr="00C34DAE">
        <w:rPr>
          <w:b/>
        </w:rPr>
        <w:t xml:space="preserve">: </w:t>
      </w:r>
      <w:r>
        <w:rPr>
          <w:b/>
        </w:rPr>
        <w:t xml:space="preserve">1 en 4 </w:t>
      </w:r>
      <w:r w:rsidRPr="00C34DAE">
        <w:rPr>
          <w:b/>
        </w:rPr>
        <w:t>(Liedboek 1973</w:t>
      </w:r>
      <w:r>
        <w:rPr>
          <w:b/>
        </w:rPr>
        <w:t>)</w:t>
      </w:r>
    </w:p>
    <w:p w14:paraId="1042A691"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1</w:t>
      </w:r>
    </w:p>
    <w:p w14:paraId="67FCBE66"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O grote God die liefde zijt,</w:t>
      </w:r>
    </w:p>
    <w:p w14:paraId="662131F5"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o Vader van ons leven,</w:t>
      </w:r>
    </w:p>
    <w:p w14:paraId="22867B38"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vervul ons hart, dat wij altijd</w:t>
      </w:r>
    </w:p>
    <w:p w14:paraId="1C31C673"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ons aan uw liefde geven.</w:t>
      </w:r>
    </w:p>
    <w:p w14:paraId="3C96D89C"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Laat ons het zout der aarde zijn,</w:t>
      </w:r>
    </w:p>
    <w:p w14:paraId="0200A04F"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het licht der wereld, klaar en rein.</w:t>
      </w:r>
    </w:p>
    <w:p w14:paraId="6D129CAF"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Laat ons uw woord bewaren,</w:t>
      </w:r>
    </w:p>
    <w:p w14:paraId="7E11E94C"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uw waarheid openbaren.</w:t>
      </w:r>
    </w:p>
    <w:p w14:paraId="103005F8" w14:textId="77777777" w:rsidR="00D95CFC" w:rsidRPr="00C46A64" w:rsidRDefault="00D95CFC" w:rsidP="00D95CFC">
      <w:pPr>
        <w:spacing w:after="0" w:line="240" w:lineRule="auto"/>
        <w:rPr>
          <w:rFonts w:ascii="Calibri" w:eastAsia="Calibri" w:hAnsi="Calibri" w:cs="Times New Roman"/>
          <w:bCs/>
        </w:rPr>
      </w:pPr>
    </w:p>
    <w:p w14:paraId="1D61AA3A"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4</w:t>
      </w:r>
    </w:p>
    <w:p w14:paraId="46CC3036"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Wij danken U, o liefde groot,</w:t>
      </w:r>
    </w:p>
    <w:p w14:paraId="226269DA"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dat Christus is gekomen.</w:t>
      </w:r>
    </w:p>
    <w:p w14:paraId="348388B1"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Wij hebben in zijn stervensnood</w:t>
      </w:r>
    </w:p>
    <w:p w14:paraId="351FC67E"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uw diepste woord vernomen.</w:t>
      </w:r>
    </w:p>
    <w:p w14:paraId="1F0EA199"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Nog klinkt dat woord; het spreekt met macht</w:t>
      </w:r>
    </w:p>
    <w:p w14:paraId="0F5A2B8C"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en het wordt overal volbracht</w:t>
      </w:r>
    </w:p>
    <w:p w14:paraId="11455FD8" w14:textId="77777777" w:rsidR="00D95CFC" w:rsidRPr="00C46A64" w:rsidRDefault="00D95CFC" w:rsidP="00D95CFC">
      <w:pPr>
        <w:spacing w:after="0" w:line="240" w:lineRule="auto"/>
        <w:rPr>
          <w:rFonts w:ascii="Calibri" w:eastAsia="Calibri" w:hAnsi="Calibri" w:cs="Times New Roman"/>
          <w:bCs/>
        </w:rPr>
      </w:pPr>
      <w:r w:rsidRPr="00C46A64">
        <w:rPr>
          <w:rFonts w:ascii="Calibri" w:eastAsia="Calibri" w:hAnsi="Calibri" w:cs="Times New Roman"/>
          <w:bCs/>
        </w:rPr>
        <w:t>waar liefde wordt gegeven,</w:t>
      </w:r>
    </w:p>
    <w:p w14:paraId="2D7AADF9" w14:textId="77777777" w:rsidR="00D95CFC" w:rsidRDefault="00D95CFC" w:rsidP="00D95CFC">
      <w:pPr>
        <w:spacing w:after="0" w:line="240" w:lineRule="auto"/>
        <w:rPr>
          <w:rFonts w:eastAsia="Times New Roman" w:cstheme="minorHAnsi"/>
          <w:b/>
          <w:lang w:eastAsia="nl-NL"/>
        </w:rPr>
        <w:sectPr w:rsidR="00D95CFC" w:rsidSect="00C46A64">
          <w:type w:val="continuous"/>
          <w:pgSz w:w="11906" w:h="16838"/>
          <w:pgMar w:top="720" w:right="720" w:bottom="720" w:left="720" w:header="708" w:footer="708" w:gutter="0"/>
          <w:cols w:num="2" w:space="708"/>
          <w:docGrid w:linePitch="360"/>
        </w:sectPr>
      </w:pPr>
      <w:r w:rsidRPr="00C46A64">
        <w:rPr>
          <w:rFonts w:ascii="Calibri" w:eastAsia="Calibri" w:hAnsi="Calibri" w:cs="Times New Roman"/>
          <w:bCs/>
        </w:rPr>
        <w:t>wij uit uw liefde leven.</w:t>
      </w:r>
    </w:p>
    <w:p w14:paraId="5670EE64" w14:textId="77777777" w:rsidR="00D95CFC" w:rsidRDefault="00D95CFC" w:rsidP="00D95CFC">
      <w:pPr>
        <w:spacing w:after="0" w:line="240" w:lineRule="auto"/>
        <w:rPr>
          <w:rFonts w:eastAsia="Times New Roman" w:cstheme="minorHAnsi"/>
          <w:b/>
          <w:lang w:eastAsia="nl-NL"/>
        </w:rPr>
        <w:sectPr w:rsidR="00D95CFC" w:rsidSect="00C46A64">
          <w:type w:val="continuous"/>
          <w:pgSz w:w="11906" w:h="16838"/>
          <w:pgMar w:top="720" w:right="720" w:bottom="720" w:left="720" w:header="708" w:footer="708" w:gutter="0"/>
          <w:cols w:space="708"/>
          <w:docGrid w:linePitch="360"/>
        </w:sectPr>
      </w:pPr>
    </w:p>
    <w:p w14:paraId="4576505D" w14:textId="77777777" w:rsidR="00D95CFC" w:rsidRDefault="00D95CFC" w:rsidP="00D95CFC">
      <w:pPr>
        <w:spacing w:after="0" w:line="240" w:lineRule="auto"/>
        <w:rPr>
          <w:rFonts w:eastAsia="Times New Roman" w:cstheme="minorHAnsi"/>
          <w:b/>
          <w:lang w:eastAsia="nl-NL"/>
        </w:rPr>
        <w:sectPr w:rsidR="00D95CFC" w:rsidSect="00D94414">
          <w:type w:val="continuous"/>
          <w:pgSz w:w="11906" w:h="16838"/>
          <w:pgMar w:top="720" w:right="720" w:bottom="720" w:left="720" w:header="708" w:footer="708" w:gutter="0"/>
          <w:cols w:space="708"/>
          <w:docGrid w:linePitch="360"/>
        </w:sectPr>
      </w:pPr>
    </w:p>
    <w:p w14:paraId="66F5D80C" w14:textId="77777777" w:rsidR="00D95CFC" w:rsidRPr="00D94414" w:rsidRDefault="00D95CFC" w:rsidP="00D95CFC">
      <w:pPr>
        <w:spacing w:after="0" w:line="240" w:lineRule="auto"/>
        <w:rPr>
          <w:rFonts w:cstheme="minorHAnsi"/>
        </w:rPr>
      </w:pPr>
      <w:r w:rsidRPr="00844B5A">
        <w:rPr>
          <w:rFonts w:eastAsia="Times New Roman" w:cstheme="minorHAnsi"/>
          <w:b/>
          <w:lang w:eastAsia="nl-NL"/>
        </w:rPr>
        <w:t>Zegen</w:t>
      </w:r>
    </w:p>
    <w:p w14:paraId="35674E88" w14:textId="77777777" w:rsidR="00967577" w:rsidRDefault="00967577"/>
    <w:sectPr w:rsidR="00967577"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CE704" w14:textId="77777777" w:rsidR="00A47FCA" w:rsidRDefault="00AB5416">
      <w:pPr>
        <w:spacing w:after="0" w:line="240" w:lineRule="auto"/>
      </w:pPr>
      <w:r>
        <w:separator/>
      </w:r>
    </w:p>
  </w:endnote>
  <w:endnote w:type="continuationSeparator" w:id="0">
    <w:p w14:paraId="7825891C" w14:textId="77777777" w:rsidR="00A47FCA" w:rsidRDefault="00AB5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E4384" w14:textId="77777777" w:rsidR="001A7AAB" w:rsidRDefault="00C95A1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CE779" w14:textId="77777777" w:rsidR="001A7AAB" w:rsidRDefault="00C95A1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B0AEF" w14:textId="77777777" w:rsidR="00A47FCA" w:rsidRDefault="00AB5416">
      <w:pPr>
        <w:spacing w:after="0" w:line="240" w:lineRule="auto"/>
      </w:pPr>
      <w:r>
        <w:separator/>
      </w:r>
    </w:p>
  </w:footnote>
  <w:footnote w:type="continuationSeparator" w:id="0">
    <w:p w14:paraId="3C1276DD" w14:textId="77777777" w:rsidR="00A47FCA" w:rsidRDefault="00AB54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bQwNzM2sDCytDBQ0lEKTi0uzszPAykwrgUA6xzfgSwAAAA="/>
  </w:docVars>
  <w:rsids>
    <w:rsidRoot w:val="00D95CFC"/>
    <w:rsid w:val="001B13DF"/>
    <w:rsid w:val="00967577"/>
    <w:rsid w:val="00A47FCA"/>
    <w:rsid w:val="00AB5416"/>
    <w:rsid w:val="00C95A1A"/>
    <w:rsid w:val="00D95CFC"/>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39DA8"/>
  <w15:chartTrackingRefBased/>
  <w15:docId w15:val="{98E61EC2-AA0F-460D-9B4E-AC64DEF8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95CFC"/>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D95CFC"/>
    <w:pPr>
      <w:spacing w:after="0" w:line="240" w:lineRule="auto"/>
    </w:pPr>
    <w:rPr>
      <w:rFonts w:ascii="Calibri" w:eastAsia="Calibri" w:hAnsi="Calibri" w:cs="Times New Roman"/>
    </w:rPr>
  </w:style>
  <w:style w:type="paragraph" w:styleId="Voettekst">
    <w:name w:val="footer"/>
    <w:basedOn w:val="Standaard"/>
    <w:link w:val="VoettekstChar"/>
    <w:uiPriority w:val="99"/>
    <w:unhideWhenUsed/>
    <w:rsid w:val="00D95CF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D95CFC"/>
  </w:style>
  <w:style w:type="paragraph" w:styleId="Lijstalinea">
    <w:name w:val="List Paragraph"/>
    <w:basedOn w:val="Standaard"/>
    <w:uiPriority w:val="34"/>
    <w:qFormat/>
    <w:rsid w:val="00D95C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75</Words>
  <Characters>6468</Characters>
  <Application>Microsoft Office Word</Application>
  <DocSecurity>0</DocSecurity>
  <Lines>53</Lines>
  <Paragraphs>15</Paragraphs>
  <ScaleCrop>false</ScaleCrop>
  <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2</cp:revision>
  <cp:lastPrinted>2021-10-01T08:18:00Z</cp:lastPrinted>
  <dcterms:created xsi:type="dcterms:W3CDTF">2021-10-01T17:03:00Z</dcterms:created>
  <dcterms:modified xsi:type="dcterms:W3CDTF">2021-10-01T17:03:00Z</dcterms:modified>
</cp:coreProperties>
</file>